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8B181" w14:textId="790701D9" w:rsidR="000947C7" w:rsidRPr="00C23934" w:rsidRDefault="008B0543" w:rsidP="002C66EF">
      <w:pPr>
        <w:pStyle w:val="NoSpacing"/>
        <w:spacing w:before="120" w:line="276" w:lineRule="auto"/>
        <w:jc w:val="center"/>
        <w:rPr>
          <w:rFonts w:asciiTheme="majorBidi" w:hAnsiTheme="majorBidi" w:cstheme="majorBidi"/>
          <w:b/>
          <w:bCs/>
          <w:sz w:val="27"/>
          <w:szCs w:val="27"/>
        </w:rPr>
      </w:pPr>
      <w:r>
        <w:rPr>
          <w:rFonts w:asciiTheme="majorBidi" w:hAnsiTheme="majorBidi" w:cstheme="majorBidi"/>
          <w:b/>
          <w:sz w:val="27"/>
          <w:szCs w:val="27"/>
        </w:rPr>
        <w:t xml:space="preserve">Class </w:t>
      </w:r>
      <w:r w:rsidR="00D1041C">
        <w:rPr>
          <w:rFonts w:asciiTheme="majorBidi" w:hAnsiTheme="majorBidi" w:cstheme="majorBidi"/>
          <w:b/>
          <w:sz w:val="27"/>
          <w:szCs w:val="27"/>
        </w:rPr>
        <w:t>Assignment</w:t>
      </w:r>
      <w:r>
        <w:rPr>
          <w:rFonts w:asciiTheme="majorBidi" w:hAnsiTheme="majorBidi" w:cstheme="majorBidi"/>
          <w:b/>
          <w:sz w:val="27"/>
          <w:szCs w:val="27"/>
        </w:rPr>
        <w:t xml:space="preserve"> 1</w:t>
      </w:r>
      <w:r w:rsidR="00A0668E" w:rsidRPr="00C23934">
        <w:rPr>
          <w:rFonts w:asciiTheme="majorBidi" w:hAnsiTheme="majorBidi" w:cstheme="majorBidi"/>
          <w:b/>
          <w:sz w:val="27"/>
          <w:szCs w:val="27"/>
        </w:rPr>
        <w:t xml:space="preserve">– </w:t>
      </w:r>
      <w:r w:rsidR="004C3AD9">
        <w:rPr>
          <w:rFonts w:asciiTheme="majorBidi" w:hAnsiTheme="majorBidi" w:cstheme="majorBidi"/>
          <w:b/>
          <w:sz w:val="27"/>
          <w:szCs w:val="27"/>
        </w:rPr>
        <w:t>SPRING</w:t>
      </w:r>
      <w:r w:rsidR="00C23934" w:rsidRPr="00C23934">
        <w:rPr>
          <w:rFonts w:asciiTheme="majorBidi" w:hAnsiTheme="majorBidi" w:cstheme="majorBidi"/>
          <w:b/>
          <w:sz w:val="27"/>
          <w:szCs w:val="27"/>
        </w:rPr>
        <w:t xml:space="preserve"> 202</w:t>
      </w:r>
      <w:r w:rsidR="004C3AD9">
        <w:rPr>
          <w:rFonts w:asciiTheme="majorBidi" w:hAnsiTheme="majorBidi" w:cstheme="majorBidi"/>
          <w:b/>
          <w:sz w:val="27"/>
          <w:szCs w:val="27"/>
        </w:rPr>
        <w:t>5</w:t>
      </w:r>
    </w:p>
    <w:tbl>
      <w:tblPr>
        <w:tblW w:w="988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713"/>
        <w:gridCol w:w="3437"/>
        <w:gridCol w:w="1908"/>
        <w:gridCol w:w="1018"/>
        <w:gridCol w:w="1123"/>
        <w:gridCol w:w="682"/>
      </w:tblGrid>
      <w:tr w:rsidR="007D7B0B" w:rsidRPr="00C23934" w14:paraId="033CBC55" w14:textId="77777777" w:rsidTr="007B27F6">
        <w:trPr>
          <w:cantSplit/>
          <w:trHeight w:hRule="exact" w:val="591"/>
        </w:trPr>
        <w:tc>
          <w:tcPr>
            <w:tcW w:w="1713" w:type="dxa"/>
            <w:shd w:val="clear" w:color="auto" w:fill="D9D9D9"/>
            <w:vAlign w:val="center"/>
          </w:tcPr>
          <w:p w14:paraId="6975CC71" w14:textId="77777777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C23934">
              <w:rPr>
                <w:rFonts w:asciiTheme="majorBidi" w:hAnsiTheme="majorBidi" w:cstheme="majorBidi"/>
                <w:bCs/>
              </w:rPr>
              <w:t>Course Title: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67310721" w14:textId="2766155B" w:rsidR="00FC1411" w:rsidRPr="00C23934" w:rsidRDefault="004C3AD9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/>
                <w:color w:val="000000"/>
              </w:rPr>
              <w:t>Applications of ICT</w:t>
            </w:r>
          </w:p>
        </w:tc>
        <w:tc>
          <w:tcPr>
            <w:tcW w:w="1908" w:type="dxa"/>
            <w:shd w:val="clear" w:color="auto" w:fill="D9D9D9"/>
            <w:vAlign w:val="center"/>
          </w:tcPr>
          <w:p w14:paraId="5EEB7565" w14:textId="77777777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C23934">
              <w:rPr>
                <w:rFonts w:asciiTheme="majorBidi" w:hAnsiTheme="majorBidi" w:cstheme="majorBidi"/>
                <w:bCs/>
              </w:rPr>
              <w:t>Course Code:</w:t>
            </w:r>
          </w:p>
        </w:tc>
        <w:tc>
          <w:tcPr>
            <w:tcW w:w="1018" w:type="dxa"/>
            <w:shd w:val="clear" w:color="auto" w:fill="auto"/>
            <w:vAlign w:val="center"/>
          </w:tcPr>
          <w:p w14:paraId="0A039FED" w14:textId="6C8BE981" w:rsidR="00FC1411" w:rsidRPr="00C23934" w:rsidRDefault="004C3AD9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/>
              </w:rPr>
              <w:t>CSC</w:t>
            </w:r>
            <w:r w:rsidR="007B27F6">
              <w:rPr>
                <w:rFonts w:ascii="Times New Roman" w:eastAsia="Times New Roman" w:hAnsi="Times New Roman"/>
              </w:rPr>
              <w:t>-1</w:t>
            </w:r>
            <w:r>
              <w:rPr>
                <w:rFonts w:ascii="Times New Roman" w:eastAsia="Times New Roman" w:hAnsi="Times New Roman"/>
              </w:rPr>
              <w:t>01</w:t>
            </w:r>
          </w:p>
        </w:tc>
        <w:tc>
          <w:tcPr>
            <w:tcW w:w="1123" w:type="dxa"/>
            <w:shd w:val="clear" w:color="auto" w:fill="D9D9D9"/>
            <w:vAlign w:val="center"/>
          </w:tcPr>
          <w:p w14:paraId="481B00B8" w14:textId="77777777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C23934">
              <w:rPr>
                <w:rFonts w:asciiTheme="majorBidi" w:hAnsiTheme="majorBidi" w:cstheme="majorBidi"/>
                <w:bCs/>
              </w:rPr>
              <w:t>Credit Hours:</w:t>
            </w:r>
          </w:p>
        </w:tc>
        <w:tc>
          <w:tcPr>
            <w:tcW w:w="682" w:type="dxa"/>
            <w:vAlign w:val="center"/>
          </w:tcPr>
          <w:p w14:paraId="4EF76078" w14:textId="32D74F36" w:rsidR="00FC1411" w:rsidRPr="00C23934" w:rsidRDefault="00CD6A8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3E1408" w:rsidRPr="00C23934">
              <w:rPr>
                <w:rFonts w:asciiTheme="majorBidi" w:hAnsiTheme="majorBidi" w:cstheme="majorBidi"/>
              </w:rPr>
              <w:t>,1</w:t>
            </w:r>
          </w:p>
        </w:tc>
      </w:tr>
      <w:tr w:rsidR="007D7B0B" w:rsidRPr="00C23934" w14:paraId="35707898" w14:textId="77777777" w:rsidTr="002C66EF">
        <w:trPr>
          <w:cantSplit/>
          <w:trHeight w:hRule="exact" w:val="365"/>
        </w:trPr>
        <w:tc>
          <w:tcPr>
            <w:tcW w:w="1713" w:type="dxa"/>
            <w:shd w:val="clear" w:color="auto" w:fill="D9D9D9"/>
            <w:vAlign w:val="center"/>
          </w:tcPr>
          <w:p w14:paraId="4C11A919" w14:textId="77777777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  <w:sz w:val="18"/>
              </w:rPr>
            </w:pPr>
            <w:r w:rsidRPr="00C23934">
              <w:rPr>
                <w:rFonts w:asciiTheme="majorBidi" w:hAnsiTheme="majorBidi" w:cstheme="majorBidi"/>
                <w:bCs/>
                <w:sz w:val="18"/>
              </w:rPr>
              <w:t>Course Instructor/s: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5C9101F8" w14:textId="001B23F4" w:rsidR="008C7F6A" w:rsidRPr="00C23934" w:rsidRDefault="007B27F6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abail Asghar</w:t>
            </w:r>
          </w:p>
        </w:tc>
        <w:tc>
          <w:tcPr>
            <w:tcW w:w="1908" w:type="dxa"/>
            <w:shd w:val="clear" w:color="auto" w:fill="D9D9D9"/>
            <w:vAlign w:val="center"/>
          </w:tcPr>
          <w:p w14:paraId="4205686D" w14:textId="4F76ECEB" w:rsidR="00FC1411" w:rsidRPr="00C23934" w:rsidRDefault="003E1408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</w:rPr>
            </w:pPr>
            <w:r w:rsidRPr="00C23934">
              <w:rPr>
                <w:rFonts w:asciiTheme="majorBidi" w:hAnsiTheme="majorBidi" w:cstheme="majorBidi"/>
                <w:bCs/>
              </w:rPr>
              <w:t>Program</w:t>
            </w:r>
            <w:r w:rsidR="00FC1411" w:rsidRPr="00C23934">
              <w:rPr>
                <w:rFonts w:asciiTheme="majorBidi" w:hAnsiTheme="majorBidi" w:cstheme="majorBidi"/>
                <w:bCs/>
              </w:rPr>
              <w:t xml:space="preserve"> Name:</w:t>
            </w:r>
          </w:p>
        </w:tc>
        <w:tc>
          <w:tcPr>
            <w:tcW w:w="2823" w:type="dxa"/>
            <w:gridSpan w:val="3"/>
            <w:vAlign w:val="center"/>
          </w:tcPr>
          <w:p w14:paraId="6483F590" w14:textId="413C7477" w:rsidR="00FC1411" w:rsidRPr="00C23934" w:rsidRDefault="004C3AD9" w:rsidP="002C66EF">
            <w:pPr>
              <w:pStyle w:val="NoSpacing1"/>
              <w:tabs>
                <w:tab w:val="left" w:pos="1050"/>
              </w:tabs>
              <w:spacing w:line="276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BS</w:t>
            </w:r>
            <w:r w:rsidR="00D1041C">
              <w:rPr>
                <w:rFonts w:asciiTheme="majorBidi" w:hAnsiTheme="majorBidi" w:cstheme="majorBidi"/>
              </w:rPr>
              <w:t>CS</w:t>
            </w:r>
            <w:r w:rsidR="002021FE">
              <w:rPr>
                <w:rFonts w:asciiTheme="majorBidi" w:hAnsiTheme="majorBidi" w:cstheme="majorBidi"/>
              </w:rPr>
              <w:t>-</w:t>
            </w:r>
            <w:r w:rsidR="00CD6A81">
              <w:rPr>
                <w:rFonts w:asciiTheme="majorBidi" w:hAnsiTheme="majorBidi" w:cstheme="majorBidi"/>
              </w:rPr>
              <w:t>A</w:t>
            </w:r>
          </w:p>
        </w:tc>
      </w:tr>
      <w:tr w:rsidR="007D7B0B" w:rsidRPr="00C23934" w14:paraId="2124CCD4" w14:textId="77777777" w:rsidTr="007B27F6">
        <w:trPr>
          <w:cantSplit/>
          <w:trHeight w:hRule="exact" w:val="291"/>
        </w:trPr>
        <w:tc>
          <w:tcPr>
            <w:tcW w:w="1713" w:type="dxa"/>
            <w:shd w:val="clear" w:color="auto" w:fill="D9D9D9"/>
            <w:vAlign w:val="center"/>
          </w:tcPr>
          <w:p w14:paraId="2FFD05D0" w14:textId="597EC63A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3437" w:type="dxa"/>
            <w:shd w:val="clear" w:color="auto" w:fill="auto"/>
            <w:vAlign w:val="center"/>
          </w:tcPr>
          <w:p w14:paraId="18D4B656" w14:textId="56348AEB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  <w:b/>
              </w:rPr>
            </w:pPr>
          </w:p>
        </w:tc>
        <w:tc>
          <w:tcPr>
            <w:tcW w:w="2926" w:type="dxa"/>
            <w:gridSpan w:val="2"/>
            <w:shd w:val="clear" w:color="auto" w:fill="D9D9D9"/>
            <w:vAlign w:val="center"/>
          </w:tcPr>
          <w:p w14:paraId="3363B671" w14:textId="77777777" w:rsidR="00FC1411" w:rsidRPr="00C23934" w:rsidRDefault="00FC1411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  <w:b/>
              </w:rPr>
            </w:pPr>
            <w:r w:rsidRPr="00C23934">
              <w:rPr>
                <w:rFonts w:asciiTheme="majorBidi" w:hAnsiTheme="majorBidi" w:cstheme="majorBidi"/>
                <w:b/>
              </w:rPr>
              <w:t>Maximum Marks:</w:t>
            </w:r>
          </w:p>
        </w:tc>
        <w:tc>
          <w:tcPr>
            <w:tcW w:w="1805" w:type="dxa"/>
            <w:gridSpan w:val="2"/>
            <w:vAlign w:val="center"/>
          </w:tcPr>
          <w:p w14:paraId="135AE58B" w14:textId="117599AE" w:rsidR="00FC1411" w:rsidRPr="00C23934" w:rsidRDefault="00B04722" w:rsidP="002C66EF">
            <w:pPr>
              <w:pStyle w:val="NoSpacing1"/>
              <w:spacing w:line="276" w:lineRule="auto"/>
              <w:jc w:val="both"/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20</w:t>
            </w:r>
          </w:p>
        </w:tc>
      </w:tr>
    </w:tbl>
    <w:p w14:paraId="49C99CE2" w14:textId="2341A133" w:rsidR="00082AB5" w:rsidRDefault="004C7F44" w:rsidP="007F2776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/>
          <w:b/>
          <w:bCs/>
          <w:sz w:val="27"/>
          <w:szCs w:val="27"/>
        </w:rPr>
      </w:pPr>
      <w:r w:rsidRPr="004C7F44">
        <w:rPr>
          <w:rFonts w:ascii="Times New Roman" w:eastAsia="Times New Roman" w:hAnsi="Times New Roman"/>
          <w:b/>
          <w:bCs/>
          <w:sz w:val="27"/>
          <w:szCs w:val="27"/>
        </w:rPr>
        <w:t xml:space="preserve">Question </w:t>
      </w:r>
      <w:r w:rsidR="00F372AF">
        <w:rPr>
          <w:rFonts w:ascii="Times New Roman" w:eastAsia="Times New Roman" w:hAnsi="Times New Roman"/>
          <w:b/>
          <w:bCs/>
          <w:sz w:val="27"/>
          <w:szCs w:val="27"/>
        </w:rPr>
        <w:t>1</w:t>
      </w:r>
      <w:r w:rsidRPr="004C7F44">
        <w:rPr>
          <w:rFonts w:ascii="Times New Roman" w:eastAsia="Times New Roman" w:hAnsi="Times New Roman"/>
          <w:b/>
          <w:bCs/>
          <w:sz w:val="27"/>
          <w:szCs w:val="27"/>
        </w:rPr>
        <w:t>:</w:t>
      </w:r>
      <w:r w:rsidR="007F2776">
        <w:rPr>
          <w:rFonts w:ascii="Times New Roman" w:eastAsia="Times New Roman" w:hAnsi="Times New Roman"/>
          <w:b/>
          <w:bCs/>
          <w:sz w:val="27"/>
          <w:szCs w:val="27"/>
        </w:rPr>
        <w:t xml:space="preserve"> </w:t>
      </w:r>
      <w:r w:rsidR="007F2776" w:rsidRPr="007F2776">
        <w:rPr>
          <w:rFonts w:ascii="Times New Roman" w:eastAsia="Times New Roman" w:hAnsi="Times New Roman"/>
          <w:b/>
          <w:bCs/>
          <w:sz w:val="24"/>
          <w:szCs w:val="24"/>
        </w:rPr>
        <w:t>CLO:1 &lt;</w:t>
      </w:r>
      <w:r w:rsidR="007F2776" w:rsidRPr="007F2776">
        <w:rPr>
          <w:sz w:val="20"/>
          <w:szCs w:val="20"/>
        </w:rPr>
        <w:t xml:space="preserve"> </w:t>
      </w:r>
      <w:r w:rsidR="00D1041C" w:rsidRPr="00D1041C">
        <w:rPr>
          <w:rFonts w:ascii="Times New Roman" w:eastAsia="Times New Roman" w:hAnsi="Times New Roman"/>
          <w:b/>
          <w:bCs/>
          <w:sz w:val="24"/>
          <w:szCs w:val="24"/>
        </w:rPr>
        <w:t>Describe the fundamental concepts of ICT domains</w:t>
      </w:r>
      <w:r w:rsidR="007F2776" w:rsidRPr="007F2776">
        <w:rPr>
          <w:rFonts w:ascii="Times New Roman" w:eastAsia="Times New Roman" w:hAnsi="Times New Roman"/>
          <w:b/>
          <w:bCs/>
          <w:sz w:val="24"/>
          <w:szCs w:val="24"/>
        </w:rPr>
        <w:t>&gt;, Taxonomy &lt;Understanding&gt;</w:t>
      </w:r>
    </w:p>
    <w:p w14:paraId="2AF00773" w14:textId="2EC853A3" w:rsidR="00D1041C" w:rsidRPr="00D1041C" w:rsidRDefault="00D1041C" w:rsidP="00D1041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/>
          <w:b/>
          <w:bCs/>
          <w:sz w:val="27"/>
          <w:szCs w:val="27"/>
        </w:rPr>
      </w:pPr>
      <w:r w:rsidRPr="00D1041C">
        <w:rPr>
          <w:rFonts w:ascii="Times New Roman" w:eastAsia="Times New Roman" w:hAnsi="Times New Roman"/>
          <w:b/>
          <w:bCs/>
          <w:sz w:val="27"/>
          <w:szCs w:val="27"/>
        </w:rPr>
        <w:t xml:space="preserve">1. </w:t>
      </w:r>
      <w:r>
        <w:rPr>
          <w:rFonts w:ascii="Times New Roman" w:eastAsia="Times New Roman" w:hAnsi="Times New Roman"/>
          <w:b/>
          <w:bCs/>
          <w:sz w:val="27"/>
          <w:szCs w:val="27"/>
        </w:rPr>
        <w:t>Briefly explain</w:t>
      </w:r>
      <w:r w:rsidRPr="00D1041C">
        <w:rPr>
          <w:rFonts w:ascii="Times New Roman" w:eastAsia="Times New Roman" w:hAnsi="Times New Roman"/>
          <w:b/>
          <w:bCs/>
          <w:sz w:val="27"/>
          <w:szCs w:val="27"/>
        </w:rPr>
        <w:t xml:space="preserve"> the</w:t>
      </w:r>
      <w:r>
        <w:rPr>
          <w:rFonts w:ascii="Times New Roman" w:eastAsia="Times New Roman" w:hAnsi="Times New Roman"/>
          <w:b/>
          <w:bCs/>
          <w:sz w:val="27"/>
          <w:szCs w:val="27"/>
        </w:rPr>
        <w:t xml:space="preserve"> following</w:t>
      </w:r>
      <w:r w:rsidRPr="00D1041C">
        <w:rPr>
          <w:rFonts w:ascii="Times New Roman" w:eastAsia="Times New Roman" w:hAnsi="Times New Roman"/>
          <w:b/>
          <w:bCs/>
          <w:sz w:val="27"/>
          <w:szCs w:val="27"/>
        </w:rPr>
        <w:t xml:space="preserve"> major security threats to users, hardware, and data</w:t>
      </w:r>
      <w:r>
        <w:rPr>
          <w:rFonts w:ascii="Times New Roman" w:eastAsia="Times New Roman" w:hAnsi="Times New Roman"/>
          <w:b/>
          <w:bCs/>
          <w:sz w:val="27"/>
          <w:szCs w:val="27"/>
        </w:rPr>
        <w:t>.</w:t>
      </w:r>
    </w:p>
    <w:p w14:paraId="555A9800" w14:textId="77777777" w:rsidR="00D1041C" w:rsidRPr="00D1041C" w:rsidRDefault="00D1041C" w:rsidP="00D104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D1041C">
        <w:rPr>
          <w:rFonts w:ascii="Times New Roman" w:eastAsia="Times New Roman" w:hAnsi="Times New Roman"/>
          <w:b/>
          <w:bCs/>
          <w:sz w:val="24"/>
          <w:szCs w:val="24"/>
        </w:rPr>
        <w:t>Threats to Users:</w:t>
      </w:r>
      <w:r w:rsidRPr="00D1041C">
        <w:rPr>
          <w:rFonts w:ascii="Times New Roman" w:eastAsia="Times New Roman" w:hAnsi="Times New Roman"/>
          <w:sz w:val="24"/>
          <w:szCs w:val="24"/>
        </w:rPr>
        <w:t xml:space="preserve"> Identity Theft, Loss of Privacy, Online Spying Tools, Online Theft, Online Fraud, &amp; </w:t>
      </w:r>
      <w:proofErr w:type="gramStart"/>
      <w:r w:rsidRPr="00D1041C">
        <w:rPr>
          <w:rFonts w:ascii="Times New Roman" w:eastAsia="Times New Roman" w:hAnsi="Times New Roman"/>
          <w:sz w:val="24"/>
          <w:szCs w:val="24"/>
        </w:rPr>
        <w:t>Other</w:t>
      </w:r>
      <w:proofErr w:type="gramEnd"/>
      <w:r w:rsidRPr="00D1041C">
        <w:rPr>
          <w:rFonts w:ascii="Times New Roman" w:eastAsia="Times New Roman" w:hAnsi="Times New Roman"/>
          <w:sz w:val="24"/>
          <w:szCs w:val="24"/>
        </w:rPr>
        <w:t xml:space="preserve"> Dot Cons.</w:t>
      </w:r>
    </w:p>
    <w:p w14:paraId="0F860DF2" w14:textId="77777777" w:rsidR="00D1041C" w:rsidRPr="00D1041C" w:rsidRDefault="00D1041C" w:rsidP="00D104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D1041C">
        <w:rPr>
          <w:rFonts w:ascii="Times New Roman" w:eastAsia="Times New Roman" w:hAnsi="Times New Roman"/>
          <w:b/>
          <w:bCs/>
          <w:sz w:val="24"/>
          <w:szCs w:val="24"/>
        </w:rPr>
        <w:t>Threats to Hardware:</w:t>
      </w:r>
      <w:r w:rsidRPr="00D1041C">
        <w:rPr>
          <w:rFonts w:ascii="Times New Roman" w:eastAsia="Times New Roman" w:hAnsi="Times New Roman"/>
          <w:sz w:val="24"/>
          <w:szCs w:val="24"/>
        </w:rPr>
        <w:t xml:space="preserve"> Power-Related Threats, Hardware Loss, Hardware Damage, System Failure, Unauthorized Access &amp; Use, Natural Disasters.</w:t>
      </w:r>
    </w:p>
    <w:p w14:paraId="24D1BD81" w14:textId="77777777" w:rsidR="00D1041C" w:rsidRDefault="00D1041C" w:rsidP="00D104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  <w:r w:rsidRPr="00D1041C">
        <w:rPr>
          <w:rFonts w:ascii="Times New Roman" w:eastAsia="Times New Roman" w:hAnsi="Times New Roman"/>
          <w:b/>
          <w:bCs/>
          <w:sz w:val="24"/>
          <w:szCs w:val="24"/>
        </w:rPr>
        <w:t>Threats to Data:</w:t>
      </w:r>
      <w:r w:rsidRPr="00D1041C">
        <w:rPr>
          <w:rFonts w:ascii="Times New Roman" w:eastAsia="Times New Roman" w:hAnsi="Times New Roman"/>
          <w:sz w:val="24"/>
          <w:szCs w:val="24"/>
        </w:rPr>
        <w:t xml:space="preserve"> Malware, Viruses &amp; Malicious Programs, Cybercrime, Cyber-Terrorism, and Countermeasures.</w:t>
      </w:r>
    </w:p>
    <w:p w14:paraId="023AEFF8" w14:textId="59D3DED6" w:rsidR="003C2534" w:rsidRPr="003C2534" w:rsidRDefault="003C2534" w:rsidP="003C253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u w:val="single"/>
        </w:rPr>
      </w:pPr>
      <w:r w:rsidRPr="003C2534">
        <w:rPr>
          <w:rFonts w:ascii="Times New Roman" w:eastAsia="Times New Roman" w:hAnsi="Times New Roman"/>
          <w:b/>
          <w:bCs/>
          <w:sz w:val="24"/>
          <w:szCs w:val="24"/>
          <w:u w:val="single"/>
        </w:rPr>
        <w:t>Solution:</w:t>
      </w:r>
    </w:p>
    <w:p w14:paraId="73384E52" w14:textId="77777777" w:rsidR="003C2534" w:rsidRDefault="003C2534" w:rsidP="003C2534">
      <w:pPr>
        <w:pStyle w:val="Heading3"/>
        <w:jc w:val="both"/>
      </w:pPr>
      <w:r>
        <w:rPr>
          <w:rStyle w:val="Strong"/>
          <w:b/>
          <w:bCs/>
        </w:rPr>
        <w:t>1. Security Threats to Users</w:t>
      </w:r>
    </w:p>
    <w:p w14:paraId="52218624" w14:textId="77777777" w:rsidR="003C2534" w:rsidRDefault="003C2534" w:rsidP="003C2534">
      <w:pPr>
        <w:pStyle w:val="NormalWeb"/>
        <w:jc w:val="both"/>
      </w:pPr>
      <w:r>
        <w:t>Users face numerous security threats that target their personal information and online activities. These threats include:</w:t>
      </w:r>
    </w:p>
    <w:p w14:paraId="6B23F1B6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Identity Theft</w:t>
      </w:r>
      <w:r>
        <w:t xml:space="preserve">: The illegal use of personal information, such as identification or financial details, by criminals for fraudulent activities. </w:t>
      </w:r>
      <w:r>
        <w:rPr>
          <w:rStyle w:val="Strong"/>
        </w:rPr>
        <w:t>Example</w:t>
      </w:r>
      <w:r>
        <w:t>: A cybercriminal steals someone's credit card information and uses it for unauthorized purchases.</w:t>
      </w:r>
    </w:p>
    <w:p w14:paraId="5CFCBCC4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Loss of Privacy</w:t>
      </w:r>
      <w:r>
        <w:t xml:space="preserve">: Occurs when personal data is accessed, shared, or sold without the user's knowledge or consent, often compromising their confidentiality. </w:t>
      </w:r>
      <w:r>
        <w:rPr>
          <w:rStyle w:val="Strong"/>
        </w:rPr>
        <w:t>Example</w:t>
      </w:r>
      <w:r>
        <w:t>: Social media platforms collecting and selling users' private data without explicit consent.</w:t>
      </w:r>
    </w:p>
    <w:p w14:paraId="66E28989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Online Spying Tools</w:t>
      </w:r>
      <w:r>
        <w:t xml:space="preserve">: Refers to malicious software or techniques used to covertly monitor or record users’ online activities. </w:t>
      </w:r>
      <w:r>
        <w:rPr>
          <w:rStyle w:val="Strong"/>
        </w:rPr>
        <w:t>Example</w:t>
      </w:r>
      <w:r>
        <w:t>: Keylogger software capturing users' keystrokes to steal passwords and sensitive information.</w:t>
      </w:r>
    </w:p>
    <w:p w14:paraId="1BC340E9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Online Theft</w:t>
      </w:r>
      <w:r>
        <w:t xml:space="preserve">: The act of stealing digital assets, such as financial credentials, through hacking or other criminal methods. </w:t>
      </w:r>
      <w:r>
        <w:rPr>
          <w:rStyle w:val="Strong"/>
        </w:rPr>
        <w:t>Example</w:t>
      </w:r>
      <w:r>
        <w:t>: Unauthorized access to an individual's cryptocurrency wallet to transfer funds.</w:t>
      </w:r>
    </w:p>
    <w:p w14:paraId="2C9DF2F4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Online Fraud</w:t>
      </w:r>
      <w:r>
        <w:t xml:space="preserve">: Deceptive practices designed to trick individuals into providing sensitive information or money. </w:t>
      </w:r>
      <w:r>
        <w:rPr>
          <w:rStyle w:val="Strong"/>
        </w:rPr>
        <w:t>Example</w:t>
      </w:r>
      <w:r>
        <w:t>: Phishing scams where fraudulent emails mimic a legitimate bank and request account details.</w:t>
      </w:r>
    </w:p>
    <w:p w14:paraId="427E38FB" w14:textId="77777777" w:rsidR="003C2534" w:rsidRDefault="003C2534" w:rsidP="003C2534">
      <w:pPr>
        <w:pStyle w:val="NormalWeb"/>
        <w:numPr>
          <w:ilvl w:val="0"/>
          <w:numId w:val="33"/>
        </w:numPr>
        <w:jc w:val="both"/>
      </w:pPr>
      <w:r>
        <w:rPr>
          <w:rStyle w:val="Strong"/>
        </w:rPr>
        <w:t>Other Dot Cons</w:t>
      </w:r>
      <w:r>
        <w:t xml:space="preserve">: A broad category encompassing various internet scams designed to exploit or deceive users. </w:t>
      </w:r>
      <w:r>
        <w:rPr>
          <w:rStyle w:val="Strong"/>
        </w:rPr>
        <w:t>Example</w:t>
      </w:r>
      <w:r>
        <w:t>: Fake e-commerce websites tricking users into paying for products that are never delivered.</w:t>
      </w:r>
    </w:p>
    <w:p w14:paraId="7F5CD3D1" w14:textId="77777777" w:rsidR="003C2534" w:rsidRDefault="003C2534" w:rsidP="003C2534">
      <w:pPr>
        <w:pStyle w:val="Heading3"/>
        <w:jc w:val="both"/>
      </w:pPr>
      <w:r>
        <w:rPr>
          <w:rStyle w:val="Strong"/>
          <w:b/>
          <w:bCs/>
        </w:rPr>
        <w:t>2. Security Threats to Hardware</w:t>
      </w:r>
    </w:p>
    <w:p w14:paraId="2736E294" w14:textId="77777777" w:rsidR="003C2534" w:rsidRDefault="003C2534" w:rsidP="003C2534">
      <w:pPr>
        <w:pStyle w:val="NormalWeb"/>
        <w:jc w:val="both"/>
      </w:pPr>
      <w:r>
        <w:lastRenderedPageBreak/>
        <w:t>Hardware is vulnerable to both physical and electronic threats that can damage or compromise its functionality. These include:</w:t>
      </w:r>
    </w:p>
    <w:p w14:paraId="7F9EFFBC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Power-Related Threats</w:t>
      </w:r>
      <w:r>
        <w:t xml:space="preserve">: Electrical issues, such as power surges or outages, can damage hardware components or lead to data loss. </w:t>
      </w:r>
      <w:r>
        <w:rPr>
          <w:rStyle w:val="Strong"/>
        </w:rPr>
        <w:t>Example</w:t>
      </w:r>
      <w:r>
        <w:t>: A sudden power surge damages a computer's internal circuitry, making it inoperable.</w:t>
      </w:r>
    </w:p>
    <w:p w14:paraId="11C5C370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Hardware Loss</w:t>
      </w:r>
      <w:r>
        <w:t xml:space="preserve">: The physical loss or theft of devices, including laptops and external drives, often results in compromised data security. </w:t>
      </w:r>
      <w:r>
        <w:rPr>
          <w:rStyle w:val="Strong"/>
        </w:rPr>
        <w:t>Example</w:t>
      </w:r>
      <w:r>
        <w:t>: A stolen laptop containing confidential business files leads to data exposure.</w:t>
      </w:r>
    </w:p>
    <w:p w14:paraId="6AE76824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Hardware Damage</w:t>
      </w:r>
      <w:r>
        <w:t xml:space="preserve">: Physical damage caused by accidents or mishandling can render devices unusable. </w:t>
      </w:r>
      <w:r>
        <w:rPr>
          <w:rStyle w:val="Strong"/>
        </w:rPr>
        <w:t>Example</w:t>
      </w:r>
      <w:r>
        <w:t>: A dropped smartphone suffers internal hardware damage, making it nonfunctional.</w:t>
      </w:r>
    </w:p>
    <w:p w14:paraId="4A931FB8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System Failure</w:t>
      </w:r>
      <w:r>
        <w:t xml:space="preserve">: Malfunctions within hardware components can disrupt device operations and prevent access to stored data. </w:t>
      </w:r>
      <w:r>
        <w:rPr>
          <w:rStyle w:val="Strong"/>
        </w:rPr>
        <w:t>Example</w:t>
      </w:r>
      <w:r>
        <w:t>: A hard drive failure results in the loss of critical files and software.</w:t>
      </w:r>
    </w:p>
    <w:p w14:paraId="0934AC64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Unauthorized Access and Use</w:t>
      </w:r>
      <w:r>
        <w:t xml:space="preserve">: Occurs when individuals gain physical or remote access to devices without permission, often leading to data theft. </w:t>
      </w:r>
      <w:r>
        <w:rPr>
          <w:rStyle w:val="Strong"/>
        </w:rPr>
        <w:t>Example</w:t>
      </w:r>
      <w:r>
        <w:t>: An intruder accesses an unlocked workstation to copy sensitive documents.</w:t>
      </w:r>
    </w:p>
    <w:p w14:paraId="44C623F0" w14:textId="77777777" w:rsidR="003C2534" w:rsidRDefault="003C2534" w:rsidP="003C2534">
      <w:pPr>
        <w:pStyle w:val="NormalWeb"/>
        <w:numPr>
          <w:ilvl w:val="0"/>
          <w:numId w:val="34"/>
        </w:numPr>
        <w:jc w:val="both"/>
      </w:pPr>
      <w:r>
        <w:rPr>
          <w:rStyle w:val="Strong"/>
        </w:rPr>
        <w:t>Natural Disasters</w:t>
      </w:r>
      <w:r>
        <w:t xml:space="preserve">: Unpredictable events, such as floods, earthquakes, and fires, can severely damage hardware and infrastructure. </w:t>
      </w:r>
      <w:r>
        <w:rPr>
          <w:rStyle w:val="Strong"/>
        </w:rPr>
        <w:t>Example</w:t>
      </w:r>
      <w:r>
        <w:t>: A flood destroys servers in a company’s data center, causing data loss and operational disruptions.</w:t>
      </w:r>
    </w:p>
    <w:p w14:paraId="005D7D17" w14:textId="77777777" w:rsidR="003C2534" w:rsidRDefault="003C2534" w:rsidP="003C2534">
      <w:pPr>
        <w:pStyle w:val="Heading3"/>
        <w:jc w:val="both"/>
      </w:pPr>
      <w:r>
        <w:rPr>
          <w:rStyle w:val="Strong"/>
          <w:b/>
          <w:bCs/>
        </w:rPr>
        <w:t>3. Security Threats to Data</w:t>
      </w:r>
    </w:p>
    <w:p w14:paraId="1D949919" w14:textId="77777777" w:rsidR="003C2534" w:rsidRDefault="003C2534" w:rsidP="003C2534">
      <w:pPr>
        <w:pStyle w:val="NormalWeb"/>
        <w:jc w:val="both"/>
      </w:pPr>
      <w:r>
        <w:t>Data faces various security challenges, including cyberattacks and the misuse of technologies. Key threats to data include:</w:t>
      </w:r>
    </w:p>
    <w:p w14:paraId="68C22155" w14:textId="77777777" w:rsidR="003C2534" w:rsidRDefault="003C2534" w:rsidP="003C2534">
      <w:pPr>
        <w:pStyle w:val="NormalWeb"/>
        <w:numPr>
          <w:ilvl w:val="0"/>
          <w:numId w:val="35"/>
        </w:numPr>
        <w:jc w:val="both"/>
      </w:pPr>
      <w:r>
        <w:rPr>
          <w:rStyle w:val="Strong"/>
        </w:rPr>
        <w:t>Malware</w:t>
      </w:r>
      <w:r>
        <w:t xml:space="preserve">: Refers to malicious software, such as ransomware and spyware, designed to infiltrate, harm, or disrupt systems and steal data. </w:t>
      </w:r>
      <w:r>
        <w:rPr>
          <w:rStyle w:val="Strong"/>
        </w:rPr>
        <w:t>Example</w:t>
      </w:r>
      <w:r>
        <w:t>: Ransomware encrypts user files and demands payment for the decryption key.</w:t>
      </w:r>
    </w:p>
    <w:p w14:paraId="7A85AC84" w14:textId="77777777" w:rsidR="003C2534" w:rsidRDefault="003C2534" w:rsidP="003C2534">
      <w:pPr>
        <w:pStyle w:val="NormalWeb"/>
        <w:numPr>
          <w:ilvl w:val="0"/>
          <w:numId w:val="35"/>
        </w:numPr>
        <w:jc w:val="both"/>
      </w:pPr>
      <w:r>
        <w:rPr>
          <w:rStyle w:val="Strong"/>
        </w:rPr>
        <w:t>Viruses and Malicious Programs</w:t>
      </w:r>
      <w:r>
        <w:t xml:space="preserve">: These are self-replicating codes that spread across systems to corrupt files or disrupt operations. </w:t>
      </w:r>
      <w:r>
        <w:rPr>
          <w:rStyle w:val="Strong"/>
        </w:rPr>
        <w:t>Example</w:t>
      </w:r>
      <w:r>
        <w:t>: A computer virus spreads through infected email attachments, corrupting stored documents.</w:t>
      </w:r>
    </w:p>
    <w:p w14:paraId="753840B5" w14:textId="77777777" w:rsidR="003C2534" w:rsidRDefault="003C2534" w:rsidP="003C2534">
      <w:pPr>
        <w:pStyle w:val="NormalWeb"/>
        <w:numPr>
          <w:ilvl w:val="0"/>
          <w:numId w:val="35"/>
        </w:numPr>
        <w:jc w:val="both"/>
      </w:pPr>
      <w:r>
        <w:rPr>
          <w:rStyle w:val="Strong"/>
        </w:rPr>
        <w:t>Cybercrime</w:t>
      </w:r>
      <w:r>
        <w:t xml:space="preserve">: Criminal activities targeting data, such as hacking, phishing, and data breaches, often for financial gain. </w:t>
      </w:r>
      <w:r>
        <w:rPr>
          <w:rStyle w:val="Strong"/>
        </w:rPr>
        <w:t>Example</w:t>
      </w:r>
      <w:r>
        <w:t>: Hackers breach a company’s database to steal customer information and sell it on the dark web.</w:t>
      </w:r>
    </w:p>
    <w:p w14:paraId="0A174A3B" w14:textId="77777777" w:rsidR="003C2534" w:rsidRDefault="003C2534" w:rsidP="003C2534">
      <w:pPr>
        <w:pStyle w:val="NormalWeb"/>
        <w:numPr>
          <w:ilvl w:val="0"/>
          <w:numId w:val="35"/>
        </w:numPr>
        <w:jc w:val="both"/>
      </w:pPr>
      <w:r>
        <w:rPr>
          <w:rStyle w:val="Strong"/>
        </w:rPr>
        <w:t>Cyber-Terrorism</w:t>
      </w:r>
      <w:r>
        <w:t xml:space="preserve">: Politically or ideologically motivated cyberattacks aimed at disrupting services or creating fear. </w:t>
      </w:r>
      <w:r>
        <w:rPr>
          <w:rStyle w:val="Strong"/>
        </w:rPr>
        <w:t>Example</w:t>
      </w:r>
      <w:r>
        <w:t>: Cyber-terrorists hack into a government infrastructure to disable critical utilities.</w:t>
      </w:r>
    </w:p>
    <w:p w14:paraId="3A877141" w14:textId="77777777" w:rsidR="003C2534" w:rsidRDefault="003C2534" w:rsidP="003C2534">
      <w:pPr>
        <w:pStyle w:val="NormalWeb"/>
        <w:numPr>
          <w:ilvl w:val="0"/>
          <w:numId w:val="35"/>
        </w:numPr>
        <w:jc w:val="both"/>
      </w:pPr>
      <w:r>
        <w:rPr>
          <w:rStyle w:val="Strong"/>
        </w:rPr>
        <w:t>Countermeasures</w:t>
      </w:r>
      <w:r>
        <w:t xml:space="preserve">: Security measures implemented to safeguard data against threats, such as antivirus software, firewalls, and regular updates. </w:t>
      </w:r>
      <w:r>
        <w:rPr>
          <w:rStyle w:val="Strong"/>
        </w:rPr>
        <w:t>Example</w:t>
      </w:r>
      <w:r>
        <w:t>: Deploying advanced antivirus software and enabling encryption to secure sensitive files.</w:t>
      </w:r>
    </w:p>
    <w:p w14:paraId="3AA9C663" w14:textId="77777777" w:rsidR="003C2534" w:rsidRPr="00D1041C" w:rsidRDefault="003C2534" w:rsidP="003C253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</w:rPr>
      </w:pPr>
    </w:p>
    <w:p w14:paraId="33C87BF5" w14:textId="77777777" w:rsidR="00D1041C" w:rsidRDefault="00D1041C" w:rsidP="007F2776">
      <w:pPr>
        <w:pBdr>
          <w:bottom w:val="single" w:sz="6" w:space="1" w:color="auto"/>
        </w:pBd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/>
          <w:sz w:val="24"/>
          <w:szCs w:val="24"/>
        </w:rPr>
      </w:pPr>
    </w:p>
    <w:p w14:paraId="53AD6FE9" w14:textId="77777777" w:rsidR="00D1041C" w:rsidRPr="00082AB5" w:rsidRDefault="00D1041C" w:rsidP="00082AB5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/>
          <w:b/>
          <w:bCs/>
          <w:sz w:val="27"/>
          <w:szCs w:val="27"/>
        </w:rPr>
      </w:pPr>
    </w:p>
    <w:sectPr w:rsidR="00D1041C" w:rsidRPr="00082AB5" w:rsidSect="00A31EE7">
      <w:headerReference w:type="first" r:id="rId9"/>
      <w:type w:val="continuous"/>
      <w:pgSz w:w="11906" w:h="16838"/>
      <w:pgMar w:top="720" w:right="1440" w:bottom="720" w:left="1440" w:header="708" w:footer="7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56F20" w14:textId="77777777" w:rsidR="001734E4" w:rsidRDefault="001734E4" w:rsidP="00734453">
      <w:pPr>
        <w:spacing w:after="0" w:line="240" w:lineRule="auto"/>
      </w:pPr>
      <w:r>
        <w:separator/>
      </w:r>
    </w:p>
  </w:endnote>
  <w:endnote w:type="continuationSeparator" w:id="0">
    <w:p w14:paraId="3FD8DBDF" w14:textId="77777777" w:rsidR="001734E4" w:rsidRDefault="001734E4" w:rsidP="00734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CF12E" w14:textId="77777777" w:rsidR="001734E4" w:rsidRDefault="001734E4" w:rsidP="00734453">
      <w:pPr>
        <w:spacing w:after="0" w:line="240" w:lineRule="auto"/>
      </w:pPr>
      <w:r>
        <w:separator/>
      </w:r>
    </w:p>
  </w:footnote>
  <w:footnote w:type="continuationSeparator" w:id="0">
    <w:p w14:paraId="3A78CF62" w14:textId="77777777" w:rsidR="001734E4" w:rsidRDefault="001734E4" w:rsidP="00734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676240" w14:textId="77777777" w:rsidR="0062152D" w:rsidRPr="007D7B0B" w:rsidRDefault="0062152D" w:rsidP="007C7D0B">
    <w:pPr>
      <w:pStyle w:val="NoSpacing1"/>
      <w:jc w:val="center"/>
      <w:rPr>
        <w:sz w:val="28"/>
        <w:szCs w:val="28"/>
      </w:rPr>
    </w:pPr>
    <w:r w:rsidRPr="00734453">
      <w:rPr>
        <w:rFonts w:ascii="Times New Roman" w:hAnsi="Times New Roman"/>
        <w:b/>
        <w:noProof/>
        <w:sz w:val="32"/>
        <w:szCs w:val="24"/>
      </w:rPr>
      <w:drawing>
        <wp:anchor distT="0" distB="0" distL="114300" distR="114300" simplePos="0" relativeHeight="251666432" behindDoc="0" locked="0" layoutInCell="1" allowOverlap="1" wp14:anchorId="36ACDD4C" wp14:editId="20B28540">
          <wp:simplePos x="0" y="0"/>
          <wp:positionH relativeFrom="column">
            <wp:posOffset>-609600</wp:posOffset>
          </wp:positionH>
          <wp:positionV relativeFrom="paragraph">
            <wp:posOffset>-419100</wp:posOffset>
          </wp:positionV>
          <wp:extent cx="929640" cy="927735"/>
          <wp:effectExtent l="0" t="0" r="0" b="0"/>
          <wp:wrapSquare wrapText="bothSides"/>
          <wp:docPr id="797972290" name="Picture 7979722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9640" cy="927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34453">
      <w:rPr>
        <w:noProof/>
        <w:sz w:val="28"/>
      </w:rPr>
      <w:drawing>
        <wp:anchor distT="0" distB="0" distL="114300" distR="114300" simplePos="0" relativeHeight="251668480" behindDoc="0" locked="0" layoutInCell="1" allowOverlap="1" wp14:anchorId="7BAEBD84" wp14:editId="79A965EA">
          <wp:simplePos x="0" y="0"/>
          <wp:positionH relativeFrom="column">
            <wp:posOffset>8277225</wp:posOffset>
          </wp:positionH>
          <wp:positionV relativeFrom="paragraph">
            <wp:posOffset>-133350</wp:posOffset>
          </wp:positionV>
          <wp:extent cx="1152525" cy="628650"/>
          <wp:effectExtent l="0" t="0" r="0" b="0"/>
          <wp:wrapNone/>
          <wp:docPr id="1689164388" name="Picture 16891643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-70000" contrast="8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34453">
      <w:rPr>
        <w:noProof/>
        <w:sz w:val="28"/>
      </w:rPr>
      <w:drawing>
        <wp:anchor distT="0" distB="0" distL="114300" distR="114300" simplePos="0" relativeHeight="251667456" behindDoc="0" locked="0" layoutInCell="1" allowOverlap="1" wp14:anchorId="72B7B0AD" wp14:editId="0C01C1A1">
          <wp:simplePos x="0" y="0"/>
          <wp:positionH relativeFrom="column">
            <wp:posOffset>8124825</wp:posOffset>
          </wp:positionH>
          <wp:positionV relativeFrom="paragraph">
            <wp:posOffset>-285750</wp:posOffset>
          </wp:positionV>
          <wp:extent cx="1152525" cy="628650"/>
          <wp:effectExtent l="0" t="0" r="0" b="0"/>
          <wp:wrapNone/>
          <wp:docPr id="359894830" name="Picture 3598948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1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-70000" contrast="8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imes New Roman" w:hAnsi="Times New Roman"/>
        <w:b/>
        <w:sz w:val="36"/>
        <w:szCs w:val="28"/>
      </w:rPr>
      <w:t xml:space="preserve">   </w:t>
    </w:r>
    <w:r w:rsidRPr="00734453">
      <w:rPr>
        <w:rFonts w:ascii="Times New Roman" w:hAnsi="Times New Roman"/>
        <w:b/>
        <w:sz w:val="36"/>
        <w:szCs w:val="28"/>
      </w:rPr>
      <w:t>COMSATS University Islamabad (Lahore</w:t>
    </w:r>
    <w:r w:rsidRPr="00734453">
      <w:rPr>
        <w:noProof/>
        <w:sz w:val="28"/>
      </w:rPr>
      <w:drawing>
        <wp:anchor distT="0" distB="0" distL="114300" distR="114300" simplePos="0" relativeHeight="251669504" behindDoc="0" locked="0" layoutInCell="1" allowOverlap="1" wp14:anchorId="3A6DFCCE" wp14:editId="288830F8">
          <wp:simplePos x="0" y="0"/>
          <wp:positionH relativeFrom="column">
            <wp:posOffset>8429625</wp:posOffset>
          </wp:positionH>
          <wp:positionV relativeFrom="paragraph">
            <wp:posOffset>-375285</wp:posOffset>
          </wp:positionV>
          <wp:extent cx="1152525" cy="628650"/>
          <wp:effectExtent l="0" t="0" r="0" b="0"/>
          <wp:wrapNone/>
          <wp:docPr id="1280457488" name="Picture 128045748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-70000" contrast="88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2525" cy="6286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34453">
      <w:rPr>
        <w:rFonts w:ascii="Times New Roman" w:hAnsi="Times New Roman"/>
        <w:b/>
        <w:sz w:val="36"/>
        <w:szCs w:val="28"/>
      </w:rPr>
      <w:t xml:space="preserve"> Campus)</w:t>
    </w:r>
  </w:p>
  <w:p w14:paraId="04D163FD" w14:textId="2326A372" w:rsidR="0062152D" w:rsidRDefault="0062152D" w:rsidP="007C7D0B">
    <w:pPr>
      <w:pStyle w:val="Header"/>
      <w:tabs>
        <w:tab w:val="clear" w:pos="4680"/>
        <w:tab w:val="clear" w:pos="9360"/>
        <w:tab w:val="left" w:pos="8040"/>
      </w:tabs>
    </w:pPr>
    <w:r>
      <w:tab/>
    </w:r>
  </w:p>
  <w:p w14:paraId="5230D6CA" w14:textId="1C59013E" w:rsidR="0062152D" w:rsidRDefault="0062152D" w:rsidP="007C7D0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6FF5A611" wp14:editId="0057DC20">
              <wp:simplePos x="0" y="0"/>
              <wp:positionH relativeFrom="column">
                <wp:posOffset>-346710</wp:posOffset>
              </wp:positionH>
              <wp:positionV relativeFrom="paragraph">
                <wp:posOffset>187325</wp:posOffset>
              </wp:positionV>
              <wp:extent cx="6629400" cy="635"/>
              <wp:effectExtent l="0" t="0" r="19050" b="37465"/>
              <wp:wrapNone/>
              <wp:docPr id="2" name="Elbow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635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noFill/>
                      <a:ln w="19050">
                        <a:solidFill>
                          <a:srgbClr val="000000"/>
                        </a:solidFill>
                        <a:miter lim="200000"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8C8528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Elbow Connector 2" o:spid="_x0000_s1026" type="#_x0000_t34" style="position:absolute;margin-left:-27.3pt;margin-top:14.75pt;width:522pt;height:.0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" strokeweight="1.5pt">
              <v:stroke miterlimit="2"/>
            </v:shape>
          </w:pict>
        </mc:Fallback>
      </mc:AlternateContent>
    </w:r>
  </w:p>
  <w:p w14:paraId="37EBA4AF" w14:textId="77777777" w:rsidR="0062152D" w:rsidRDefault="006215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2D4DDB"/>
    <w:multiLevelType w:val="hybridMultilevel"/>
    <w:tmpl w:val="421484E6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D10C1"/>
    <w:multiLevelType w:val="hybridMultilevel"/>
    <w:tmpl w:val="BED482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B1D80"/>
    <w:multiLevelType w:val="hybridMultilevel"/>
    <w:tmpl w:val="72DE20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E5572F"/>
    <w:multiLevelType w:val="hybridMultilevel"/>
    <w:tmpl w:val="B6961D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240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42F88"/>
    <w:multiLevelType w:val="hybridMultilevel"/>
    <w:tmpl w:val="44865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BE7755"/>
    <w:multiLevelType w:val="multilevel"/>
    <w:tmpl w:val="B15A6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D611FD"/>
    <w:multiLevelType w:val="multilevel"/>
    <w:tmpl w:val="54943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Gill Sans MT" w:hAnsi="Gill Sans MT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6B63D6"/>
    <w:multiLevelType w:val="hybridMultilevel"/>
    <w:tmpl w:val="ADBA6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42814"/>
    <w:multiLevelType w:val="hybridMultilevel"/>
    <w:tmpl w:val="8758ACC8"/>
    <w:lvl w:ilvl="0" w:tplc="ADF06390">
      <w:start w:val="1"/>
      <w:numFmt w:val="bullet"/>
      <w:lvlText w:val="-"/>
      <w:lvlJc w:val="left"/>
      <w:pPr>
        <w:ind w:left="108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3EB1C7F"/>
    <w:multiLevelType w:val="hybridMultilevel"/>
    <w:tmpl w:val="F56A65EA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CA2D2D"/>
    <w:multiLevelType w:val="multilevel"/>
    <w:tmpl w:val="8C983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9D7848"/>
    <w:multiLevelType w:val="hybridMultilevel"/>
    <w:tmpl w:val="829AB5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93CEE"/>
    <w:multiLevelType w:val="hybridMultilevel"/>
    <w:tmpl w:val="3530F8A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2773175"/>
    <w:multiLevelType w:val="hybridMultilevel"/>
    <w:tmpl w:val="02B8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13B98"/>
    <w:multiLevelType w:val="hybridMultilevel"/>
    <w:tmpl w:val="FBC45662"/>
    <w:lvl w:ilvl="0" w:tplc="ADF06390">
      <w:start w:val="1"/>
      <w:numFmt w:val="bullet"/>
      <w:lvlText w:val="-"/>
      <w:lvlJc w:val="left"/>
      <w:pPr>
        <w:ind w:left="1800" w:hanging="360"/>
      </w:pPr>
      <w:rPr>
        <w:rFonts w:ascii="Gill Sans MT" w:hAnsi="Gill Sans MT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AF6278A"/>
    <w:multiLevelType w:val="hybridMultilevel"/>
    <w:tmpl w:val="4740ED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A7623F"/>
    <w:multiLevelType w:val="hybridMultilevel"/>
    <w:tmpl w:val="9392AA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EC08DD"/>
    <w:multiLevelType w:val="hybridMultilevel"/>
    <w:tmpl w:val="B18E15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E0240A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72031"/>
    <w:multiLevelType w:val="hybridMultilevel"/>
    <w:tmpl w:val="3CFCED2C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A4483"/>
    <w:multiLevelType w:val="hybridMultilevel"/>
    <w:tmpl w:val="503A44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3C159E"/>
    <w:multiLevelType w:val="hybridMultilevel"/>
    <w:tmpl w:val="655E514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2D61167"/>
    <w:multiLevelType w:val="multilevel"/>
    <w:tmpl w:val="7C346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7C3247"/>
    <w:multiLevelType w:val="hybridMultilevel"/>
    <w:tmpl w:val="104CB4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B22E41"/>
    <w:multiLevelType w:val="multilevel"/>
    <w:tmpl w:val="65EC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C00C68"/>
    <w:multiLevelType w:val="hybridMultilevel"/>
    <w:tmpl w:val="2A880AF8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3D0F9B"/>
    <w:multiLevelType w:val="hybridMultilevel"/>
    <w:tmpl w:val="CCC2E3EC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A5285"/>
    <w:multiLevelType w:val="hybridMultilevel"/>
    <w:tmpl w:val="10F2945C"/>
    <w:lvl w:ilvl="0" w:tplc="ADF06390">
      <w:start w:val="1"/>
      <w:numFmt w:val="bullet"/>
      <w:lvlText w:val="-"/>
      <w:lvlJc w:val="left"/>
      <w:pPr>
        <w:ind w:left="720" w:hanging="360"/>
      </w:pPr>
      <w:rPr>
        <w:rFonts w:ascii="Gill Sans MT" w:hAnsi="Gill Sans M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AE72DD"/>
    <w:multiLevelType w:val="hybridMultilevel"/>
    <w:tmpl w:val="A6A0F13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B376A8"/>
    <w:multiLevelType w:val="multilevel"/>
    <w:tmpl w:val="8C983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B1B2E57"/>
    <w:multiLevelType w:val="multilevel"/>
    <w:tmpl w:val="DECA69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D756BD7"/>
    <w:multiLevelType w:val="hybridMultilevel"/>
    <w:tmpl w:val="76448B40"/>
    <w:lvl w:ilvl="0" w:tplc="ADF06390">
      <w:start w:val="1"/>
      <w:numFmt w:val="bullet"/>
      <w:lvlText w:val="-"/>
      <w:lvlJc w:val="left"/>
      <w:pPr>
        <w:ind w:left="1080" w:hanging="360"/>
      </w:pPr>
      <w:rPr>
        <w:rFonts w:ascii="Gill Sans MT" w:hAnsi="Gill Sans MT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B217C5"/>
    <w:multiLevelType w:val="multilevel"/>
    <w:tmpl w:val="3758A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D05539"/>
    <w:multiLevelType w:val="hybridMultilevel"/>
    <w:tmpl w:val="41862D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393102E"/>
    <w:multiLevelType w:val="hybridMultilevel"/>
    <w:tmpl w:val="A99086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8A4A90"/>
    <w:multiLevelType w:val="hybridMultilevel"/>
    <w:tmpl w:val="67103C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61778145">
    <w:abstractNumId w:val="7"/>
  </w:num>
  <w:num w:numId="2" w16cid:durableId="2090155891">
    <w:abstractNumId w:val="2"/>
  </w:num>
  <w:num w:numId="3" w16cid:durableId="541750271">
    <w:abstractNumId w:val="33"/>
  </w:num>
  <w:num w:numId="4" w16cid:durableId="1109470241">
    <w:abstractNumId w:val="15"/>
  </w:num>
  <w:num w:numId="5" w16cid:durableId="422841343">
    <w:abstractNumId w:val="20"/>
  </w:num>
  <w:num w:numId="6" w16cid:durableId="1555963631">
    <w:abstractNumId w:val="22"/>
  </w:num>
  <w:num w:numId="7" w16cid:durableId="1992320308">
    <w:abstractNumId w:val="16"/>
  </w:num>
  <w:num w:numId="8" w16cid:durableId="653143424">
    <w:abstractNumId w:val="3"/>
  </w:num>
  <w:num w:numId="9" w16cid:durableId="572083166">
    <w:abstractNumId w:val="19"/>
  </w:num>
  <w:num w:numId="10" w16cid:durableId="1698658595">
    <w:abstractNumId w:val="17"/>
  </w:num>
  <w:num w:numId="11" w16cid:durableId="888371786">
    <w:abstractNumId w:val="11"/>
  </w:num>
  <w:num w:numId="12" w16cid:durableId="545946101">
    <w:abstractNumId w:val="27"/>
  </w:num>
  <w:num w:numId="13" w16cid:durableId="494027636">
    <w:abstractNumId w:val="34"/>
  </w:num>
  <w:num w:numId="14" w16cid:durableId="1497184525">
    <w:abstractNumId w:val="32"/>
  </w:num>
  <w:num w:numId="15" w16cid:durableId="1287664154">
    <w:abstractNumId w:val="1"/>
  </w:num>
  <w:num w:numId="16" w16cid:durableId="1735619068">
    <w:abstractNumId w:val="13"/>
  </w:num>
  <w:num w:numId="17" w16cid:durableId="1795518985">
    <w:abstractNumId w:val="4"/>
  </w:num>
  <w:num w:numId="18" w16cid:durableId="1982415608">
    <w:abstractNumId w:val="25"/>
  </w:num>
  <w:num w:numId="19" w16cid:durableId="453522319">
    <w:abstractNumId w:val="29"/>
  </w:num>
  <w:num w:numId="20" w16cid:durableId="2062359993">
    <w:abstractNumId w:val="10"/>
  </w:num>
  <w:num w:numId="21" w16cid:durableId="1100446785">
    <w:abstractNumId w:val="6"/>
  </w:num>
  <w:num w:numId="22" w16cid:durableId="469130788">
    <w:abstractNumId w:val="18"/>
  </w:num>
  <w:num w:numId="23" w16cid:durableId="379404798">
    <w:abstractNumId w:val="26"/>
  </w:num>
  <w:num w:numId="24" w16cid:durableId="1244878464">
    <w:abstractNumId w:val="14"/>
  </w:num>
  <w:num w:numId="25" w16cid:durableId="71393268">
    <w:abstractNumId w:val="24"/>
  </w:num>
  <w:num w:numId="26" w16cid:durableId="1949581486">
    <w:abstractNumId w:val="0"/>
  </w:num>
  <w:num w:numId="27" w16cid:durableId="241181892">
    <w:abstractNumId w:val="9"/>
  </w:num>
  <w:num w:numId="28" w16cid:durableId="241991612">
    <w:abstractNumId w:val="8"/>
  </w:num>
  <w:num w:numId="29" w16cid:durableId="268777744">
    <w:abstractNumId w:val="28"/>
  </w:num>
  <w:num w:numId="30" w16cid:durableId="636378418">
    <w:abstractNumId w:val="12"/>
  </w:num>
  <w:num w:numId="31" w16cid:durableId="1720669104">
    <w:abstractNumId w:val="30"/>
  </w:num>
  <w:num w:numId="32" w16cid:durableId="461078367">
    <w:abstractNumId w:val="31"/>
  </w:num>
  <w:num w:numId="33" w16cid:durableId="262154092">
    <w:abstractNumId w:val="23"/>
  </w:num>
  <w:num w:numId="34" w16cid:durableId="959453757">
    <w:abstractNumId w:val="5"/>
  </w:num>
  <w:num w:numId="35" w16cid:durableId="2024432533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TOwMDWxNLM0NzFX0lEKTi0uzszPAykwNKoFAPk37cUtAAAA"/>
  </w:docVars>
  <w:rsids>
    <w:rsidRoot w:val="00F63A61"/>
    <w:rsid w:val="8E6F93E3"/>
    <w:rsid w:val="C6BD183B"/>
    <w:rsid w:val="D967D95B"/>
    <w:rsid w:val="D9FF7EB3"/>
    <w:rsid w:val="DFFCAD3D"/>
    <w:rsid w:val="E63E6081"/>
    <w:rsid w:val="F5F98308"/>
    <w:rsid w:val="F73F12A0"/>
    <w:rsid w:val="F7BB4E1C"/>
    <w:rsid w:val="FBFF56D3"/>
    <w:rsid w:val="FF97A984"/>
    <w:rsid w:val="FFEFEBD7"/>
    <w:rsid w:val="FFF7FBE3"/>
    <w:rsid w:val="0000458E"/>
    <w:rsid w:val="00005E14"/>
    <w:rsid w:val="00012205"/>
    <w:rsid w:val="00014CC3"/>
    <w:rsid w:val="00017300"/>
    <w:rsid w:val="00036B0D"/>
    <w:rsid w:val="00036DFB"/>
    <w:rsid w:val="00037680"/>
    <w:rsid w:val="0004666A"/>
    <w:rsid w:val="00047FCC"/>
    <w:rsid w:val="00051B1E"/>
    <w:rsid w:val="00051D28"/>
    <w:rsid w:val="0005380D"/>
    <w:rsid w:val="0005649A"/>
    <w:rsid w:val="0005724E"/>
    <w:rsid w:val="00060268"/>
    <w:rsid w:val="00062D63"/>
    <w:rsid w:val="00062D9E"/>
    <w:rsid w:val="0006400A"/>
    <w:rsid w:val="0006706B"/>
    <w:rsid w:val="000711E1"/>
    <w:rsid w:val="00082AB5"/>
    <w:rsid w:val="00085DE9"/>
    <w:rsid w:val="000947C7"/>
    <w:rsid w:val="00096C4C"/>
    <w:rsid w:val="000A04F4"/>
    <w:rsid w:val="000B1CC5"/>
    <w:rsid w:val="000B20DD"/>
    <w:rsid w:val="000B294E"/>
    <w:rsid w:val="000B312A"/>
    <w:rsid w:val="000B4327"/>
    <w:rsid w:val="000B4BDE"/>
    <w:rsid w:val="000B6F4A"/>
    <w:rsid w:val="000C15D8"/>
    <w:rsid w:val="000C5C02"/>
    <w:rsid w:val="000C6042"/>
    <w:rsid w:val="000E1177"/>
    <w:rsid w:val="000E26A7"/>
    <w:rsid w:val="000E541A"/>
    <w:rsid w:val="000F16C8"/>
    <w:rsid w:val="000F1746"/>
    <w:rsid w:val="000F2406"/>
    <w:rsid w:val="000F2974"/>
    <w:rsid w:val="000F3820"/>
    <w:rsid w:val="000F7C9A"/>
    <w:rsid w:val="0010099C"/>
    <w:rsid w:val="00100A6D"/>
    <w:rsid w:val="001011B7"/>
    <w:rsid w:val="001045EB"/>
    <w:rsid w:val="00104DE9"/>
    <w:rsid w:val="00105525"/>
    <w:rsid w:val="00106BFB"/>
    <w:rsid w:val="00107D3F"/>
    <w:rsid w:val="00110E81"/>
    <w:rsid w:val="00111626"/>
    <w:rsid w:val="00111A54"/>
    <w:rsid w:val="0013257B"/>
    <w:rsid w:val="00133590"/>
    <w:rsid w:val="001347E9"/>
    <w:rsid w:val="001347EA"/>
    <w:rsid w:val="00135DC4"/>
    <w:rsid w:val="00137027"/>
    <w:rsid w:val="00140823"/>
    <w:rsid w:val="00142B18"/>
    <w:rsid w:val="00142B35"/>
    <w:rsid w:val="00146E0A"/>
    <w:rsid w:val="00150187"/>
    <w:rsid w:val="00151EDE"/>
    <w:rsid w:val="00152728"/>
    <w:rsid w:val="00152987"/>
    <w:rsid w:val="00156EA8"/>
    <w:rsid w:val="00157219"/>
    <w:rsid w:val="00164D7F"/>
    <w:rsid w:val="001661BE"/>
    <w:rsid w:val="00170BB9"/>
    <w:rsid w:val="00171CAE"/>
    <w:rsid w:val="001734E4"/>
    <w:rsid w:val="00174A3F"/>
    <w:rsid w:val="00174A6D"/>
    <w:rsid w:val="00176B20"/>
    <w:rsid w:val="001776C7"/>
    <w:rsid w:val="00180BDC"/>
    <w:rsid w:val="0018261D"/>
    <w:rsid w:val="001851BF"/>
    <w:rsid w:val="00186746"/>
    <w:rsid w:val="00187058"/>
    <w:rsid w:val="001909CA"/>
    <w:rsid w:val="001931EE"/>
    <w:rsid w:val="00196C72"/>
    <w:rsid w:val="001A1C9B"/>
    <w:rsid w:val="001A656D"/>
    <w:rsid w:val="001B1732"/>
    <w:rsid w:val="001B78A9"/>
    <w:rsid w:val="001C1F89"/>
    <w:rsid w:val="001C320F"/>
    <w:rsid w:val="001C32C4"/>
    <w:rsid w:val="001D751D"/>
    <w:rsid w:val="001E040E"/>
    <w:rsid w:val="001E1E71"/>
    <w:rsid w:val="001E3D4C"/>
    <w:rsid w:val="001E69BE"/>
    <w:rsid w:val="001E7447"/>
    <w:rsid w:val="001F27EF"/>
    <w:rsid w:val="001F4718"/>
    <w:rsid w:val="001F4954"/>
    <w:rsid w:val="001F5003"/>
    <w:rsid w:val="001F6C3A"/>
    <w:rsid w:val="001F7619"/>
    <w:rsid w:val="001F7BE4"/>
    <w:rsid w:val="00201810"/>
    <w:rsid w:val="002021FE"/>
    <w:rsid w:val="0020493A"/>
    <w:rsid w:val="0020561B"/>
    <w:rsid w:val="00207418"/>
    <w:rsid w:val="0021056F"/>
    <w:rsid w:val="00210CF3"/>
    <w:rsid w:val="002115B3"/>
    <w:rsid w:val="002115DA"/>
    <w:rsid w:val="00231CD8"/>
    <w:rsid w:val="00232237"/>
    <w:rsid w:val="00235805"/>
    <w:rsid w:val="002368BA"/>
    <w:rsid w:val="00236987"/>
    <w:rsid w:val="002419EF"/>
    <w:rsid w:val="00251264"/>
    <w:rsid w:val="00253928"/>
    <w:rsid w:val="002603F7"/>
    <w:rsid w:val="00261CE8"/>
    <w:rsid w:val="00265C5E"/>
    <w:rsid w:val="00266C00"/>
    <w:rsid w:val="00266CFC"/>
    <w:rsid w:val="00271718"/>
    <w:rsid w:val="00272876"/>
    <w:rsid w:val="00273F30"/>
    <w:rsid w:val="002807EF"/>
    <w:rsid w:val="00283676"/>
    <w:rsid w:val="0029134B"/>
    <w:rsid w:val="00293289"/>
    <w:rsid w:val="00295852"/>
    <w:rsid w:val="002A386C"/>
    <w:rsid w:val="002A551F"/>
    <w:rsid w:val="002A72DF"/>
    <w:rsid w:val="002B4B37"/>
    <w:rsid w:val="002B55C4"/>
    <w:rsid w:val="002C0B1E"/>
    <w:rsid w:val="002C5786"/>
    <w:rsid w:val="002C66EF"/>
    <w:rsid w:val="002C75B2"/>
    <w:rsid w:val="002E1AC6"/>
    <w:rsid w:val="002E354F"/>
    <w:rsid w:val="002F0A87"/>
    <w:rsid w:val="002F489D"/>
    <w:rsid w:val="002F50C9"/>
    <w:rsid w:val="002F669F"/>
    <w:rsid w:val="00310C91"/>
    <w:rsid w:val="003141D6"/>
    <w:rsid w:val="00315C3C"/>
    <w:rsid w:val="00316B03"/>
    <w:rsid w:val="00317099"/>
    <w:rsid w:val="00323E94"/>
    <w:rsid w:val="00330B13"/>
    <w:rsid w:val="00331F96"/>
    <w:rsid w:val="00332F8A"/>
    <w:rsid w:val="0034396D"/>
    <w:rsid w:val="003445C0"/>
    <w:rsid w:val="00347F9D"/>
    <w:rsid w:val="00366E9E"/>
    <w:rsid w:val="0036750C"/>
    <w:rsid w:val="00370728"/>
    <w:rsid w:val="003750AC"/>
    <w:rsid w:val="003758CF"/>
    <w:rsid w:val="00375C02"/>
    <w:rsid w:val="003769B0"/>
    <w:rsid w:val="00376A30"/>
    <w:rsid w:val="00381767"/>
    <w:rsid w:val="003A0373"/>
    <w:rsid w:val="003A2B39"/>
    <w:rsid w:val="003A2E7C"/>
    <w:rsid w:val="003A44A8"/>
    <w:rsid w:val="003A6E08"/>
    <w:rsid w:val="003B0B13"/>
    <w:rsid w:val="003B0DD3"/>
    <w:rsid w:val="003B0F95"/>
    <w:rsid w:val="003B13AF"/>
    <w:rsid w:val="003B3080"/>
    <w:rsid w:val="003B7EF2"/>
    <w:rsid w:val="003C1041"/>
    <w:rsid w:val="003C11AC"/>
    <w:rsid w:val="003C2534"/>
    <w:rsid w:val="003C6DA1"/>
    <w:rsid w:val="003D3948"/>
    <w:rsid w:val="003D64F4"/>
    <w:rsid w:val="003D74C8"/>
    <w:rsid w:val="003E1043"/>
    <w:rsid w:val="003E1408"/>
    <w:rsid w:val="003E5D60"/>
    <w:rsid w:val="003F3E1E"/>
    <w:rsid w:val="003F79D6"/>
    <w:rsid w:val="0040087B"/>
    <w:rsid w:val="004022F9"/>
    <w:rsid w:val="00411430"/>
    <w:rsid w:val="00411E80"/>
    <w:rsid w:val="00411F62"/>
    <w:rsid w:val="0041261A"/>
    <w:rsid w:val="00412CF7"/>
    <w:rsid w:val="00413AC2"/>
    <w:rsid w:val="00415232"/>
    <w:rsid w:val="00415954"/>
    <w:rsid w:val="004165DA"/>
    <w:rsid w:val="004170ED"/>
    <w:rsid w:val="00423FE9"/>
    <w:rsid w:val="00425A41"/>
    <w:rsid w:val="00431C25"/>
    <w:rsid w:val="004327B6"/>
    <w:rsid w:val="004337AD"/>
    <w:rsid w:val="00435AF1"/>
    <w:rsid w:val="00436C90"/>
    <w:rsid w:val="004414E9"/>
    <w:rsid w:val="00442F85"/>
    <w:rsid w:val="00446710"/>
    <w:rsid w:val="004505F4"/>
    <w:rsid w:val="004518C9"/>
    <w:rsid w:val="00452890"/>
    <w:rsid w:val="0045475E"/>
    <w:rsid w:val="00455231"/>
    <w:rsid w:val="0045719C"/>
    <w:rsid w:val="00457F9A"/>
    <w:rsid w:val="00470452"/>
    <w:rsid w:val="00471328"/>
    <w:rsid w:val="00473AB4"/>
    <w:rsid w:val="004742BB"/>
    <w:rsid w:val="00476EC6"/>
    <w:rsid w:val="00487AF9"/>
    <w:rsid w:val="00490A55"/>
    <w:rsid w:val="004953C0"/>
    <w:rsid w:val="00495BED"/>
    <w:rsid w:val="004A00D8"/>
    <w:rsid w:val="004A718C"/>
    <w:rsid w:val="004C3AD9"/>
    <w:rsid w:val="004C6615"/>
    <w:rsid w:val="004C66C5"/>
    <w:rsid w:val="004C70CE"/>
    <w:rsid w:val="004C7F44"/>
    <w:rsid w:val="004D169A"/>
    <w:rsid w:val="004D33D9"/>
    <w:rsid w:val="004D608B"/>
    <w:rsid w:val="004E0F76"/>
    <w:rsid w:val="004F1B47"/>
    <w:rsid w:val="004F2701"/>
    <w:rsid w:val="004F4AE3"/>
    <w:rsid w:val="005008E0"/>
    <w:rsid w:val="00500C90"/>
    <w:rsid w:val="00502FAA"/>
    <w:rsid w:val="00506494"/>
    <w:rsid w:val="00517B34"/>
    <w:rsid w:val="00520835"/>
    <w:rsid w:val="00521516"/>
    <w:rsid w:val="00521AB2"/>
    <w:rsid w:val="00533F43"/>
    <w:rsid w:val="0053584F"/>
    <w:rsid w:val="005438CA"/>
    <w:rsid w:val="00544D1A"/>
    <w:rsid w:val="0054505D"/>
    <w:rsid w:val="0054575B"/>
    <w:rsid w:val="0054672D"/>
    <w:rsid w:val="005467FE"/>
    <w:rsid w:val="005504EB"/>
    <w:rsid w:val="00551297"/>
    <w:rsid w:val="005533E4"/>
    <w:rsid w:val="00553C52"/>
    <w:rsid w:val="005560BD"/>
    <w:rsid w:val="00556F4B"/>
    <w:rsid w:val="005627FD"/>
    <w:rsid w:val="00567DF8"/>
    <w:rsid w:val="00573615"/>
    <w:rsid w:val="00575FCC"/>
    <w:rsid w:val="005771B8"/>
    <w:rsid w:val="00577FEA"/>
    <w:rsid w:val="00582A2D"/>
    <w:rsid w:val="005847FF"/>
    <w:rsid w:val="00585FBA"/>
    <w:rsid w:val="00596CD0"/>
    <w:rsid w:val="00597A23"/>
    <w:rsid w:val="005A0A22"/>
    <w:rsid w:val="005A121C"/>
    <w:rsid w:val="005A6D5D"/>
    <w:rsid w:val="005A7217"/>
    <w:rsid w:val="005B0030"/>
    <w:rsid w:val="005B3FA6"/>
    <w:rsid w:val="005B4A82"/>
    <w:rsid w:val="005B7FC1"/>
    <w:rsid w:val="005C1BEC"/>
    <w:rsid w:val="005C2ED3"/>
    <w:rsid w:val="005C3295"/>
    <w:rsid w:val="005D5BD7"/>
    <w:rsid w:val="005D6950"/>
    <w:rsid w:val="005E0A63"/>
    <w:rsid w:val="005E4143"/>
    <w:rsid w:val="005E416A"/>
    <w:rsid w:val="005E6B70"/>
    <w:rsid w:val="005F51B5"/>
    <w:rsid w:val="0060356A"/>
    <w:rsid w:val="00607508"/>
    <w:rsid w:val="0061674A"/>
    <w:rsid w:val="0062152D"/>
    <w:rsid w:val="00621BC7"/>
    <w:rsid w:val="00625677"/>
    <w:rsid w:val="00627360"/>
    <w:rsid w:val="00632CD1"/>
    <w:rsid w:val="00653B22"/>
    <w:rsid w:val="0065733A"/>
    <w:rsid w:val="00657BC9"/>
    <w:rsid w:val="00665607"/>
    <w:rsid w:val="006718CA"/>
    <w:rsid w:val="00672EAA"/>
    <w:rsid w:val="00674323"/>
    <w:rsid w:val="00674DA2"/>
    <w:rsid w:val="00680239"/>
    <w:rsid w:val="00681A53"/>
    <w:rsid w:val="00681BF8"/>
    <w:rsid w:val="00683CD8"/>
    <w:rsid w:val="00687EAB"/>
    <w:rsid w:val="00690D5C"/>
    <w:rsid w:val="00695B27"/>
    <w:rsid w:val="006A30A7"/>
    <w:rsid w:val="006A65CE"/>
    <w:rsid w:val="006B0EEC"/>
    <w:rsid w:val="006B4D4F"/>
    <w:rsid w:val="006B6178"/>
    <w:rsid w:val="006B7042"/>
    <w:rsid w:val="006C4609"/>
    <w:rsid w:val="006C518B"/>
    <w:rsid w:val="006C6D6D"/>
    <w:rsid w:val="006D7701"/>
    <w:rsid w:val="006E2CFB"/>
    <w:rsid w:val="006E3947"/>
    <w:rsid w:val="006E3D75"/>
    <w:rsid w:val="006E4A44"/>
    <w:rsid w:val="006E7460"/>
    <w:rsid w:val="006F3671"/>
    <w:rsid w:val="006F4456"/>
    <w:rsid w:val="006F6590"/>
    <w:rsid w:val="00701B8E"/>
    <w:rsid w:val="00703235"/>
    <w:rsid w:val="00704222"/>
    <w:rsid w:val="00704616"/>
    <w:rsid w:val="007116BE"/>
    <w:rsid w:val="00711DDF"/>
    <w:rsid w:val="00714E99"/>
    <w:rsid w:val="007150A5"/>
    <w:rsid w:val="00721346"/>
    <w:rsid w:val="007275A8"/>
    <w:rsid w:val="00731280"/>
    <w:rsid w:val="00732058"/>
    <w:rsid w:val="00733775"/>
    <w:rsid w:val="00734453"/>
    <w:rsid w:val="00741919"/>
    <w:rsid w:val="00741B95"/>
    <w:rsid w:val="00744AC0"/>
    <w:rsid w:val="00746F85"/>
    <w:rsid w:val="00747047"/>
    <w:rsid w:val="00750A53"/>
    <w:rsid w:val="00753548"/>
    <w:rsid w:val="007554BA"/>
    <w:rsid w:val="00755E9E"/>
    <w:rsid w:val="007567FE"/>
    <w:rsid w:val="007608E5"/>
    <w:rsid w:val="00760A97"/>
    <w:rsid w:val="00761B4B"/>
    <w:rsid w:val="007630D0"/>
    <w:rsid w:val="00773871"/>
    <w:rsid w:val="00775D00"/>
    <w:rsid w:val="00775EA5"/>
    <w:rsid w:val="007827EA"/>
    <w:rsid w:val="00783BED"/>
    <w:rsid w:val="00785B25"/>
    <w:rsid w:val="007860AC"/>
    <w:rsid w:val="00787A2E"/>
    <w:rsid w:val="00787C54"/>
    <w:rsid w:val="00792BE0"/>
    <w:rsid w:val="00793FD9"/>
    <w:rsid w:val="007945BC"/>
    <w:rsid w:val="007A29C4"/>
    <w:rsid w:val="007B2178"/>
    <w:rsid w:val="007B27F6"/>
    <w:rsid w:val="007B45E8"/>
    <w:rsid w:val="007B7EC7"/>
    <w:rsid w:val="007C7D0B"/>
    <w:rsid w:val="007D0B5A"/>
    <w:rsid w:val="007D7B0B"/>
    <w:rsid w:val="007E0FFC"/>
    <w:rsid w:val="007E14B7"/>
    <w:rsid w:val="007F2776"/>
    <w:rsid w:val="007F4541"/>
    <w:rsid w:val="007F5446"/>
    <w:rsid w:val="007F5A96"/>
    <w:rsid w:val="007F5AFD"/>
    <w:rsid w:val="007F6537"/>
    <w:rsid w:val="007F76CE"/>
    <w:rsid w:val="00801762"/>
    <w:rsid w:val="00801C88"/>
    <w:rsid w:val="00802D3C"/>
    <w:rsid w:val="00803260"/>
    <w:rsid w:val="00803B6A"/>
    <w:rsid w:val="00813C32"/>
    <w:rsid w:val="00814365"/>
    <w:rsid w:val="008203FE"/>
    <w:rsid w:val="008238CF"/>
    <w:rsid w:val="00831416"/>
    <w:rsid w:val="00832919"/>
    <w:rsid w:val="00837D6A"/>
    <w:rsid w:val="00840B84"/>
    <w:rsid w:val="00842360"/>
    <w:rsid w:val="00842B5E"/>
    <w:rsid w:val="008445B0"/>
    <w:rsid w:val="00845335"/>
    <w:rsid w:val="008509FF"/>
    <w:rsid w:val="00856077"/>
    <w:rsid w:val="008608E4"/>
    <w:rsid w:val="0086369F"/>
    <w:rsid w:val="00873891"/>
    <w:rsid w:val="0087550D"/>
    <w:rsid w:val="00876EA2"/>
    <w:rsid w:val="008801F8"/>
    <w:rsid w:val="0088276F"/>
    <w:rsid w:val="00884F4E"/>
    <w:rsid w:val="008869B1"/>
    <w:rsid w:val="008905FA"/>
    <w:rsid w:val="008A34E1"/>
    <w:rsid w:val="008B0543"/>
    <w:rsid w:val="008B469D"/>
    <w:rsid w:val="008B52AA"/>
    <w:rsid w:val="008C50E2"/>
    <w:rsid w:val="008C5FDE"/>
    <w:rsid w:val="008C7F6A"/>
    <w:rsid w:val="008D0C92"/>
    <w:rsid w:val="008D1FD2"/>
    <w:rsid w:val="008D4231"/>
    <w:rsid w:val="008D4529"/>
    <w:rsid w:val="008D47C6"/>
    <w:rsid w:val="008D6DD4"/>
    <w:rsid w:val="008D7C38"/>
    <w:rsid w:val="008E2CE3"/>
    <w:rsid w:val="008E6526"/>
    <w:rsid w:val="008E67E4"/>
    <w:rsid w:val="008F0587"/>
    <w:rsid w:val="008F3582"/>
    <w:rsid w:val="008F5188"/>
    <w:rsid w:val="008F535F"/>
    <w:rsid w:val="008F6CB1"/>
    <w:rsid w:val="009007C1"/>
    <w:rsid w:val="009029C5"/>
    <w:rsid w:val="0090429E"/>
    <w:rsid w:val="00906519"/>
    <w:rsid w:val="009166A0"/>
    <w:rsid w:val="009172E8"/>
    <w:rsid w:val="0091789C"/>
    <w:rsid w:val="00921789"/>
    <w:rsid w:val="00922035"/>
    <w:rsid w:val="00922112"/>
    <w:rsid w:val="0092470D"/>
    <w:rsid w:val="00924E55"/>
    <w:rsid w:val="0092595A"/>
    <w:rsid w:val="009313DA"/>
    <w:rsid w:val="00933AF2"/>
    <w:rsid w:val="009367E9"/>
    <w:rsid w:val="009418FD"/>
    <w:rsid w:val="0094416A"/>
    <w:rsid w:val="009446EF"/>
    <w:rsid w:val="00944C12"/>
    <w:rsid w:val="00946036"/>
    <w:rsid w:val="00946C95"/>
    <w:rsid w:val="00951F52"/>
    <w:rsid w:val="00952CAC"/>
    <w:rsid w:val="0096589F"/>
    <w:rsid w:val="00970C8E"/>
    <w:rsid w:val="00971F6E"/>
    <w:rsid w:val="0097217F"/>
    <w:rsid w:val="00972B8F"/>
    <w:rsid w:val="0097381F"/>
    <w:rsid w:val="0097635A"/>
    <w:rsid w:val="00982568"/>
    <w:rsid w:val="00982BA6"/>
    <w:rsid w:val="00992C78"/>
    <w:rsid w:val="00997E22"/>
    <w:rsid w:val="009A0931"/>
    <w:rsid w:val="009A27C2"/>
    <w:rsid w:val="009A3056"/>
    <w:rsid w:val="009A350E"/>
    <w:rsid w:val="009A45C8"/>
    <w:rsid w:val="009B329D"/>
    <w:rsid w:val="009B4BF7"/>
    <w:rsid w:val="009B6364"/>
    <w:rsid w:val="009B71C8"/>
    <w:rsid w:val="009C2097"/>
    <w:rsid w:val="009C5EB0"/>
    <w:rsid w:val="009D1E96"/>
    <w:rsid w:val="009D79B6"/>
    <w:rsid w:val="009E020B"/>
    <w:rsid w:val="009E1950"/>
    <w:rsid w:val="009E2107"/>
    <w:rsid w:val="009E24ED"/>
    <w:rsid w:val="009F332F"/>
    <w:rsid w:val="009F3C02"/>
    <w:rsid w:val="009F77CE"/>
    <w:rsid w:val="009F7CF9"/>
    <w:rsid w:val="00A004F1"/>
    <w:rsid w:val="00A05DA1"/>
    <w:rsid w:val="00A0668E"/>
    <w:rsid w:val="00A116FF"/>
    <w:rsid w:val="00A11983"/>
    <w:rsid w:val="00A12F92"/>
    <w:rsid w:val="00A20CF6"/>
    <w:rsid w:val="00A214E2"/>
    <w:rsid w:val="00A252D2"/>
    <w:rsid w:val="00A26D19"/>
    <w:rsid w:val="00A2763C"/>
    <w:rsid w:val="00A31182"/>
    <w:rsid w:val="00A31EE7"/>
    <w:rsid w:val="00A324B1"/>
    <w:rsid w:val="00A32AE2"/>
    <w:rsid w:val="00A364BD"/>
    <w:rsid w:val="00A40400"/>
    <w:rsid w:val="00A410C9"/>
    <w:rsid w:val="00A42928"/>
    <w:rsid w:val="00A43417"/>
    <w:rsid w:val="00A43476"/>
    <w:rsid w:val="00A435EA"/>
    <w:rsid w:val="00A472F9"/>
    <w:rsid w:val="00A51173"/>
    <w:rsid w:val="00A52721"/>
    <w:rsid w:val="00A54975"/>
    <w:rsid w:val="00A57801"/>
    <w:rsid w:val="00A608F6"/>
    <w:rsid w:val="00A60B9C"/>
    <w:rsid w:val="00A61ABD"/>
    <w:rsid w:val="00A62373"/>
    <w:rsid w:val="00A63A3E"/>
    <w:rsid w:val="00A66FC4"/>
    <w:rsid w:val="00A701F3"/>
    <w:rsid w:val="00A70C71"/>
    <w:rsid w:val="00A71442"/>
    <w:rsid w:val="00A7463B"/>
    <w:rsid w:val="00A75BD3"/>
    <w:rsid w:val="00A75C21"/>
    <w:rsid w:val="00A81557"/>
    <w:rsid w:val="00A81FC1"/>
    <w:rsid w:val="00A82C12"/>
    <w:rsid w:val="00A83C87"/>
    <w:rsid w:val="00A86DD6"/>
    <w:rsid w:val="00A9465E"/>
    <w:rsid w:val="00A954DF"/>
    <w:rsid w:val="00A96ABA"/>
    <w:rsid w:val="00A96ED3"/>
    <w:rsid w:val="00AA11B5"/>
    <w:rsid w:val="00AA4D8C"/>
    <w:rsid w:val="00AA5617"/>
    <w:rsid w:val="00AA75BC"/>
    <w:rsid w:val="00AB0E1A"/>
    <w:rsid w:val="00AB4320"/>
    <w:rsid w:val="00AB4E6E"/>
    <w:rsid w:val="00AC27C1"/>
    <w:rsid w:val="00AC37BB"/>
    <w:rsid w:val="00AC64CE"/>
    <w:rsid w:val="00AC65BE"/>
    <w:rsid w:val="00AD0738"/>
    <w:rsid w:val="00AD3A4B"/>
    <w:rsid w:val="00AE14F2"/>
    <w:rsid w:val="00AE1E98"/>
    <w:rsid w:val="00AE5DE3"/>
    <w:rsid w:val="00AE6A9D"/>
    <w:rsid w:val="00AF4480"/>
    <w:rsid w:val="00AF4CEB"/>
    <w:rsid w:val="00B04722"/>
    <w:rsid w:val="00B05212"/>
    <w:rsid w:val="00B1243C"/>
    <w:rsid w:val="00B146CF"/>
    <w:rsid w:val="00B16783"/>
    <w:rsid w:val="00B25EB6"/>
    <w:rsid w:val="00B31F06"/>
    <w:rsid w:val="00B32625"/>
    <w:rsid w:val="00B32B4F"/>
    <w:rsid w:val="00B44ADC"/>
    <w:rsid w:val="00B45403"/>
    <w:rsid w:val="00B45C23"/>
    <w:rsid w:val="00B542B4"/>
    <w:rsid w:val="00B62F09"/>
    <w:rsid w:val="00B658F5"/>
    <w:rsid w:val="00B65EDC"/>
    <w:rsid w:val="00B6733B"/>
    <w:rsid w:val="00B70064"/>
    <w:rsid w:val="00B700F3"/>
    <w:rsid w:val="00B70737"/>
    <w:rsid w:val="00B709DD"/>
    <w:rsid w:val="00B761D2"/>
    <w:rsid w:val="00B765B0"/>
    <w:rsid w:val="00B77785"/>
    <w:rsid w:val="00B83CFB"/>
    <w:rsid w:val="00B91E6B"/>
    <w:rsid w:val="00B93BD1"/>
    <w:rsid w:val="00B93D0C"/>
    <w:rsid w:val="00B967BA"/>
    <w:rsid w:val="00BA0064"/>
    <w:rsid w:val="00BA1D74"/>
    <w:rsid w:val="00BA2F11"/>
    <w:rsid w:val="00BA4AAC"/>
    <w:rsid w:val="00BA4D54"/>
    <w:rsid w:val="00BA5F8A"/>
    <w:rsid w:val="00BB1CAD"/>
    <w:rsid w:val="00BB493B"/>
    <w:rsid w:val="00BB51B0"/>
    <w:rsid w:val="00BB5C53"/>
    <w:rsid w:val="00BB7ECE"/>
    <w:rsid w:val="00BC354C"/>
    <w:rsid w:val="00BC7350"/>
    <w:rsid w:val="00BD12DC"/>
    <w:rsid w:val="00BD14DF"/>
    <w:rsid w:val="00BD1C6E"/>
    <w:rsid w:val="00BD34E2"/>
    <w:rsid w:val="00BD7F72"/>
    <w:rsid w:val="00BE1A4B"/>
    <w:rsid w:val="00C01EA5"/>
    <w:rsid w:val="00C04D08"/>
    <w:rsid w:val="00C06469"/>
    <w:rsid w:val="00C10966"/>
    <w:rsid w:val="00C131B9"/>
    <w:rsid w:val="00C1674C"/>
    <w:rsid w:val="00C21FD4"/>
    <w:rsid w:val="00C23934"/>
    <w:rsid w:val="00C24251"/>
    <w:rsid w:val="00C257FD"/>
    <w:rsid w:val="00C27CA9"/>
    <w:rsid w:val="00C348F3"/>
    <w:rsid w:val="00C42F4A"/>
    <w:rsid w:val="00C466A5"/>
    <w:rsid w:val="00C4750A"/>
    <w:rsid w:val="00C505BB"/>
    <w:rsid w:val="00C50B7A"/>
    <w:rsid w:val="00C51D1F"/>
    <w:rsid w:val="00C63180"/>
    <w:rsid w:val="00C63928"/>
    <w:rsid w:val="00C7100C"/>
    <w:rsid w:val="00C71C88"/>
    <w:rsid w:val="00C73F2E"/>
    <w:rsid w:val="00C748EC"/>
    <w:rsid w:val="00C83AF5"/>
    <w:rsid w:val="00C84E8B"/>
    <w:rsid w:val="00C8724C"/>
    <w:rsid w:val="00C9225C"/>
    <w:rsid w:val="00C94653"/>
    <w:rsid w:val="00C96C2A"/>
    <w:rsid w:val="00CA3649"/>
    <w:rsid w:val="00CB2E10"/>
    <w:rsid w:val="00CB31E4"/>
    <w:rsid w:val="00CB3E26"/>
    <w:rsid w:val="00CB44BC"/>
    <w:rsid w:val="00CB4B07"/>
    <w:rsid w:val="00CB5616"/>
    <w:rsid w:val="00CB567D"/>
    <w:rsid w:val="00CB7F17"/>
    <w:rsid w:val="00CC0B77"/>
    <w:rsid w:val="00CC513E"/>
    <w:rsid w:val="00CD2659"/>
    <w:rsid w:val="00CD65AD"/>
    <w:rsid w:val="00CD6A81"/>
    <w:rsid w:val="00CE0851"/>
    <w:rsid w:val="00CE3276"/>
    <w:rsid w:val="00CE421C"/>
    <w:rsid w:val="00CE5887"/>
    <w:rsid w:val="00CE784F"/>
    <w:rsid w:val="00CE7A7F"/>
    <w:rsid w:val="00CF0E69"/>
    <w:rsid w:val="00CF1049"/>
    <w:rsid w:val="00CF2364"/>
    <w:rsid w:val="00CF5E56"/>
    <w:rsid w:val="00CF64EC"/>
    <w:rsid w:val="00D04297"/>
    <w:rsid w:val="00D0507C"/>
    <w:rsid w:val="00D05C71"/>
    <w:rsid w:val="00D1007C"/>
    <w:rsid w:val="00D1041C"/>
    <w:rsid w:val="00D104A5"/>
    <w:rsid w:val="00D1094B"/>
    <w:rsid w:val="00D110E4"/>
    <w:rsid w:val="00D12BA0"/>
    <w:rsid w:val="00D14D5F"/>
    <w:rsid w:val="00D16CEB"/>
    <w:rsid w:val="00D20C31"/>
    <w:rsid w:val="00D230C5"/>
    <w:rsid w:val="00D25A1A"/>
    <w:rsid w:val="00D33087"/>
    <w:rsid w:val="00D35E71"/>
    <w:rsid w:val="00D4034A"/>
    <w:rsid w:val="00D409BD"/>
    <w:rsid w:val="00D425F3"/>
    <w:rsid w:val="00D442FA"/>
    <w:rsid w:val="00D44A26"/>
    <w:rsid w:val="00D44D9D"/>
    <w:rsid w:val="00D5159B"/>
    <w:rsid w:val="00D51974"/>
    <w:rsid w:val="00D51DD5"/>
    <w:rsid w:val="00D61A76"/>
    <w:rsid w:val="00D66CC0"/>
    <w:rsid w:val="00D70B3D"/>
    <w:rsid w:val="00D71B07"/>
    <w:rsid w:val="00D86F89"/>
    <w:rsid w:val="00D9446F"/>
    <w:rsid w:val="00D948DF"/>
    <w:rsid w:val="00DA0311"/>
    <w:rsid w:val="00DA505B"/>
    <w:rsid w:val="00DA5629"/>
    <w:rsid w:val="00DB053D"/>
    <w:rsid w:val="00DB1A06"/>
    <w:rsid w:val="00DC3635"/>
    <w:rsid w:val="00DC617E"/>
    <w:rsid w:val="00DD014F"/>
    <w:rsid w:val="00DD1A21"/>
    <w:rsid w:val="00DD2E3D"/>
    <w:rsid w:val="00DD408F"/>
    <w:rsid w:val="00DD7715"/>
    <w:rsid w:val="00DE7F3A"/>
    <w:rsid w:val="00DF1510"/>
    <w:rsid w:val="00DF3EF5"/>
    <w:rsid w:val="00DF6825"/>
    <w:rsid w:val="00DF7A02"/>
    <w:rsid w:val="00E12136"/>
    <w:rsid w:val="00E45E89"/>
    <w:rsid w:val="00E5016C"/>
    <w:rsid w:val="00E57558"/>
    <w:rsid w:val="00E6151D"/>
    <w:rsid w:val="00E65E2E"/>
    <w:rsid w:val="00E66977"/>
    <w:rsid w:val="00E67025"/>
    <w:rsid w:val="00E74464"/>
    <w:rsid w:val="00E82524"/>
    <w:rsid w:val="00E91D4F"/>
    <w:rsid w:val="00EA033C"/>
    <w:rsid w:val="00EA2881"/>
    <w:rsid w:val="00EA343E"/>
    <w:rsid w:val="00EB2612"/>
    <w:rsid w:val="00EB4C4A"/>
    <w:rsid w:val="00EB76D4"/>
    <w:rsid w:val="00EC034B"/>
    <w:rsid w:val="00EC7065"/>
    <w:rsid w:val="00ED0A09"/>
    <w:rsid w:val="00ED146B"/>
    <w:rsid w:val="00ED1F38"/>
    <w:rsid w:val="00ED30D7"/>
    <w:rsid w:val="00EE0E4D"/>
    <w:rsid w:val="00EE24B7"/>
    <w:rsid w:val="00EE3381"/>
    <w:rsid w:val="00EE3D6A"/>
    <w:rsid w:val="00EF31FA"/>
    <w:rsid w:val="00EF3BC2"/>
    <w:rsid w:val="00EF491F"/>
    <w:rsid w:val="00EF57C6"/>
    <w:rsid w:val="00EF7A7C"/>
    <w:rsid w:val="00F00C7B"/>
    <w:rsid w:val="00F061C4"/>
    <w:rsid w:val="00F06759"/>
    <w:rsid w:val="00F10720"/>
    <w:rsid w:val="00F10D3E"/>
    <w:rsid w:val="00F121AC"/>
    <w:rsid w:val="00F13E66"/>
    <w:rsid w:val="00F17136"/>
    <w:rsid w:val="00F17272"/>
    <w:rsid w:val="00F200AE"/>
    <w:rsid w:val="00F21426"/>
    <w:rsid w:val="00F2243B"/>
    <w:rsid w:val="00F333CD"/>
    <w:rsid w:val="00F34BF3"/>
    <w:rsid w:val="00F372AF"/>
    <w:rsid w:val="00F422FD"/>
    <w:rsid w:val="00F47992"/>
    <w:rsid w:val="00F5107B"/>
    <w:rsid w:val="00F52EB2"/>
    <w:rsid w:val="00F562FE"/>
    <w:rsid w:val="00F616CD"/>
    <w:rsid w:val="00F61FDF"/>
    <w:rsid w:val="00F63A61"/>
    <w:rsid w:val="00F649BF"/>
    <w:rsid w:val="00F64EA4"/>
    <w:rsid w:val="00F71DDE"/>
    <w:rsid w:val="00F85DC4"/>
    <w:rsid w:val="00F874F7"/>
    <w:rsid w:val="00F87822"/>
    <w:rsid w:val="00F90550"/>
    <w:rsid w:val="00F91694"/>
    <w:rsid w:val="00F91C92"/>
    <w:rsid w:val="00F92975"/>
    <w:rsid w:val="00F97A29"/>
    <w:rsid w:val="00FA18EF"/>
    <w:rsid w:val="00FA56D2"/>
    <w:rsid w:val="00FB015B"/>
    <w:rsid w:val="00FB16DA"/>
    <w:rsid w:val="00FB1D17"/>
    <w:rsid w:val="00FB3D9A"/>
    <w:rsid w:val="00FB6AA2"/>
    <w:rsid w:val="00FC1411"/>
    <w:rsid w:val="00FC1C35"/>
    <w:rsid w:val="00FC361A"/>
    <w:rsid w:val="00FD2C42"/>
    <w:rsid w:val="00FD6141"/>
    <w:rsid w:val="00FE0C95"/>
    <w:rsid w:val="00FE106A"/>
    <w:rsid w:val="00FE1F84"/>
    <w:rsid w:val="00FE4392"/>
    <w:rsid w:val="00FE4A81"/>
    <w:rsid w:val="00FE4AE8"/>
    <w:rsid w:val="00FF1905"/>
    <w:rsid w:val="00FF1ABA"/>
    <w:rsid w:val="00FF5630"/>
    <w:rsid w:val="1FA57151"/>
    <w:rsid w:val="2FAFB7AD"/>
    <w:rsid w:val="3A5B516D"/>
    <w:rsid w:val="3BFE7A2C"/>
    <w:rsid w:val="3EFFB8E9"/>
    <w:rsid w:val="3FEFFDB9"/>
    <w:rsid w:val="477B2AF4"/>
    <w:rsid w:val="517F12D5"/>
    <w:rsid w:val="5F7B169C"/>
    <w:rsid w:val="75EBD34C"/>
    <w:rsid w:val="7CFFC7A2"/>
    <w:rsid w:val="7DF306D9"/>
    <w:rsid w:val="7F77F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5A45547C"/>
  <w15:docId w15:val="{F90F0C6E-6311-4434-8CD7-096DC5183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784F"/>
    <w:pPr>
      <w:spacing w:after="160" w:line="259" w:lineRule="auto"/>
    </w:pPr>
    <w:rPr>
      <w:rFonts w:ascii="Calibri" w:eastAsia="Calibri" w:hAnsi="Calibri"/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4F4AE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80D"/>
    <w:pPr>
      <w:ind w:left="720"/>
    </w:pPr>
  </w:style>
  <w:style w:type="table" w:styleId="GridTable3">
    <w:name w:val="Grid Table 3"/>
    <w:basedOn w:val="TableNormal"/>
    <w:uiPriority w:val="48"/>
    <w:rsid w:val="00F17272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6Colorful">
    <w:name w:val="Grid Table 6 Colorful"/>
    <w:basedOn w:val="TableNormal"/>
    <w:uiPriority w:val="51"/>
    <w:rsid w:val="00F17272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840B84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750A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36B0D"/>
    <w:rPr>
      <w:color w:val="808080"/>
    </w:rPr>
  </w:style>
  <w:style w:type="paragraph" w:styleId="Header">
    <w:name w:val="header"/>
    <w:basedOn w:val="Normal"/>
    <w:link w:val="HeaderChar"/>
    <w:unhideWhenUsed/>
    <w:rsid w:val="00734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34453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nhideWhenUsed/>
    <w:rsid w:val="007344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34453"/>
    <w:rPr>
      <w:rFonts w:ascii="Calibri" w:eastAsia="Calibri" w:hAnsi="Calibr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3141D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F4AE3"/>
    <w:rPr>
      <w:rFonts w:eastAsia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5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3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1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52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713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8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43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359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446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895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514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83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36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92121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09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246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7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5198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447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857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87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546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5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0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084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47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2D24FA4F-AEC6-4CC0-8175-559CD19E359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2</Pages>
  <Words>745</Words>
  <Characters>424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- Lancaster Dual Degree Programme</vt:lpstr>
    </vt:vector>
  </TitlesOfParts>
  <Company>Department of Computer Science, CIIT Lahore</Company>
  <LinksUpToDate>false</LinksUpToDate>
  <CharactersWithSpaces>4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- Lancaster Dual Degree Programme</dc:title>
  <dc:subject/>
  <dc:creator>Ambreen Hanif</dc:creator>
  <cp:keywords/>
  <dc:description/>
  <cp:lastModifiedBy>Rabail Asghar</cp:lastModifiedBy>
  <cp:revision>40</cp:revision>
  <cp:lastPrinted>2023-10-19T07:30:00Z</cp:lastPrinted>
  <dcterms:created xsi:type="dcterms:W3CDTF">2023-10-19T04:14:00Z</dcterms:created>
  <dcterms:modified xsi:type="dcterms:W3CDTF">2025-03-22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09</vt:lpwstr>
  </property>
  <property fmtid="{D5CDD505-2E9C-101B-9397-08002B2CF9AE}" pid="3" name="GrammarlyDocumentId">
    <vt:lpwstr>d4f2a5ebd6e91710bc71551e61a8f4a7087952268a8dcbed907816d697270582</vt:lpwstr>
  </property>
</Properties>
</file>